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7A1FEA" w14:textId="3028972A" w:rsidR="00201014" w:rsidRPr="00A427DD" w:rsidRDefault="00A427DD" w:rsidP="00201014">
      <w:pPr>
        <w:jc w:val="right"/>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Ver.4（2025年12月5日）</w:t>
      </w:r>
    </w:p>
    <w:p w14:paraId="24B03268" w14:textId="77777777" w:rsidR="00726AC3" w:rsidRPr="00A427DD" w:rsidRDefault="00726AC3" w:rsidP="00201014">
      <w:pPr>
        <w:jc w:val="right"/>
        <w:rPr>
          <w:rFonts w:ascii="ＭＳ Ｐゴシック" w:eastAsia="ＭＳ Ｐゴシック" w:hAnsi="ＭＳ Ｐゴシック"/>
          <w:sz w:val="20"/>
          <w:szCs w:val="20"/>
        </w:rPr>
      </w:pPr>
    </w:p>
    <w:p w14:paraId="6E4416BB" w14:textId="402AB451" w:rsidR="00DB4BF3" w:rsidRPr="00A427DD" w:rsidRDefault="005B0440" w:rsidP="002472C1">
      <w:pPr>
        <w:spacing w:afterLines="50" w:after="180"/>
        <w:jc w:val="center"/>
        <w:rPr>
          <w:rFonts w:ascii="ＭＳ Ｐゴシック" w:eastAsia="ＭＳ Ｐゴシック" w:hAnsi="ＭＳ Ｐゴシック"/>
          <w:b/>
          <w:bCs/>
          <w:sz w:val="24"/>
          <w:szCs w:val="24"/>
        </w:rPr>
      </w:pPr>
      <w:r w:rsidRPr="00A427DD">
        <w:rPr>
          <w:rFonts w:ascii="ＭＳ Ｐゴシック" w:eastAsia="ＭＳ Ｐゴシック" w:hAnsi="ＭＳ Ｐゴシック" w:hint="eastAsia"/>
          <w:b/>
          <w:bCs/>
          <w:sz w:val="24"/>
          <w:szCs w:val="24"/>
        </w:rPr>
        <w:t>当院</w:t>
      </w:r>
      <w:r w:rsidR="00A07AF7" w:rsidRPr="00A427DD">
        <w:rPr>
          <w:rFonts w:ascii="ＭＳ Ｐゴシック" w:eastAsia="ＭＳ Ｐゴシック" w:hAnsi="ＭＳ Ｐゴシック" w:hint="eastAsia"/>
          <w:b/>
          <w:bCs/>
          <w:sz w:val="24"/>
          <w:szCs w:val="24"/>
        </w:rPr>
        <w:t>で</w:t>
      </w:r>
      <w:bookmarkStart w:id="0" w:name="_Hlk83394315"/>
      <w:r w:rsidR="006D7631" w:rsidRPr="00A427DD">
        <w:rPr>
          <w:rFonts w:ascii="ＭＳ Ｐゴシック" w:eastAsia="ＭＳ Ｐゴシック" w:hAnsi="ＭＳ Ｐゴシック" w:hint="eastAsia"/>
          <w:b/>
          <w:bCs/>
          <w:sz w:val="24"/>
          <w:szCs w:val="24"/>
        </w:rPr>
        <w:t>リード抜去術</w:t>
      </w:r>
      <w:bookmarkEnd w:id="0"/>
      <w:r w:rsidR="00A07AF7" w:rsidRPr="00A427DD">
        <w:rPr>
          <w:rFonts w:ascii="ＭＳ Ｐゴシック" w:eastAsia="ＭＳ Ｐゴシック" w:hAnsi="ＭＳ Ｐゴシック" w:hint="eastAsia"/>
          <w:b/>
          <w:bCs/>
          <w:sz w:val="24"/>
          <w:szCs w:val="24"/>
        </w:rPr>
        <w:t>を受け</w:t>
      </w:r>
      <w:r w:rsidRPr="00A427DD">
        <w:rPr>
          <w:rFonts w:ascii="ＭＳ Ｐゴシック" w:eastAsia="ＭＳ Ｐゴシック" w:hAnsi="ＭＳ Ｐゴシック" w:hint="eastAsia"/>
          <w:b/>
          <w:bCs/>
          <w:sz w:val="24"/>
          <w:szCs w:val="24"/>
        </w:rPr>
        <w:t>られた</w:t>
      </w:r>
      <w:r w:rsidR="00201014" w:rsidRPr="00A427DD">
        <w:rPr>
          <w:rFonts w:ascii="ＭＳ Ｐゴシック" w:eastAsia="ＭＳ Ｐゴシック" w:hAnsi="ＭＳ Ｐゴシック" w:hint="eastAsia"/>
          <w:b/>
          <w:bCs/>
          <w:sz w:val="24"/>
          <w:szCs w:val="24"/>
        </w:rPr>
        <w:t>患者</w:t>
      </w:r>
      <w:r w:rsidRPr="00A427DD">
        <w:rPr>
          <w:rFonts w:ascii="ＭＳ Ｐゴシック" w:eastAsia="ＭＳ Ｐゴシック" w:hAnsi="ＭＳ Ｐゴシック" w:hint="eastAsia"/>
          <w:b/>
          <w:bCs/>
          <w:sz w:val="24"/>
          <w:szCs w:val="24"/>
        </w:rPr>
        <w:t>さん・ご家族様へ</w:t>
      </w:r>
    </w:p>
    <w:p w14:paraId="244BB573" w14:textId="41ED3581" w:rsidR="00DB4BF3" w:rsidRPr="00A427DD" w:rsidRDefault="000750E0" w:rsidP="00DB4BF3">
      <w:pPr>
        <w:spacing w:afterLines="50" w:after="180"/>
        <w:jc w:val="center"/>
        <w:rPr>
          <w:rFonts w:ascii="ＭＳ Ｐゴシック" w:eastAsia="ＭＳ Ｐゴシック" w:hAnsi="ＭＳ Ｐゴシック"/>
          <w:b/>
          <w:bCs/>
          <w:sz w:val="24"/>
          <w:szCs w:val="24"/>
        </w:rPr>
      </w:pPr>
      <w:r w:rsidRPr="00A427DD">
        <w:rPr>
          <w:rFonts w:ascii="ＭＳ Ｐゴシック" w:eastAsia="ＭＳ Ｐゴシック" w:hAnsi="ＭＳ Ｐゴシック" w:hint="eastAsia"/>
          <w:b/>
          <w:bCs/>
          <w:sz w:val="24"/>
          <w:szCs w:val="24"/>
        </w:rPr>
        <w:t>研究への</w:t>
      </w:r>
      <w:r w:rsidR="005B0440" w:rsidRPr="00A427DD">
        <w:rPr>
          <w:rFonts w:ascii="ＭＳ Ｐゴシック" w:eastAsia="ＭＳ Ｐゴシック" w:hAnsi="ＭＳ Ｐゴシック" w:hint="eastAsia"/>
          <w:b/>
          <w:bCs/>
          <w:sz w:val="24"/>
          <w:szCs w:val="24"/>
        </w:rPr>
        <w:t>ご協力のお願い</w:t>
      </w:r>
    </w:p>
    <w:p w14:paraId="2FFFBE94" w14:textId="77777777" w:rsidR="00726AC3" w:rsidRPr="00A427DD" w:rsidRDefault="00726AC3" w:rsidP="00FF3332">
      <w:pPr>
        <w:ind w:firstLineChars="100" w:firstLine="200"/>
        <w:rPr>
          <w:rFonts w:ascii="ＭＳ Ｐゴシック" w:eastAsia="ＭＳ Ｐゴシック" w:hAnsi="ＭＳ Ｐゴシック"/>
          <w:sz w:val="20"/>
          <w:szCs w:val="20"/>
        </w:rPr>
      </w:pPr>
    </w:p>
    <w:p w14:paraId="101B741E" w14:textId="0E92C798" w:rsidR="0034735C" w:rsidRPr="00A427DD" w:rsidRDefault="000F60D2" w:rsidP="00FF3332">
      <w:pPr>
        <w:ind w:firstLineChars="100" w:firstLine="200"/>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当院では、</w:t>
      </w:r>
      <w:r w:rsidR="00A7534A" w:rsidRPr="00A427DD">
        <w:rPr>
          <w:rFonts w:ascii="ＭＳ Ｐゴシック" w:eastAsia="ＭＳ Ｐゴシック" w:hAnsi="ＭＳ Ｐゴシック" w:hint="eastAsia"/>
          <w:sz w:val="20"/>
          <w:szCs w:val="20"/>
        </w:rPr>
        <w:t>以下</w:t>
      </w:r>
      <w:r w:rsidR="005666C9" w:rsidRPr="00A427DD">
        <w:rPr>
          <w:rFonts w:ascii="ＭＳ Ｐゴシック" w:eastAsia="ＭＳ Ｐゴシック" w:hAnsi="ＭＳ Ｐゴシック" w:hint="eastAsia"/>
          <w:sz w:val="20"/>
          <w:szCs w:val="20"/>
        </w:rPr>
        <w:t>の</w:t>
      </w:r>
      <w:r w:rsidR="00FF3332" w:rsidRPr="00A427DD">
        <w:rPr>
          <w:rFonts w:ascii="ＭＳ Ｐゴシック" w:eastAsia="ＭＳ Ｐゴシック" w:hAnsi="ＭＳ Ｐゴシック" w:hint="eastAsia"/>
          <w:sz w:val="20"/>
          <w:szCs w:val="20"/>
        </w:rPr>
        <w:t>臨床研究に</w:t>
      </w:r>
      <w:r w:rsidR="005666C9" w:rsidRPr="00A427DD">
        <w:rPr>
          <w:rFonts w:ascii="ＭＳ Ｐゴシック" w:eastAsia="ＭＳ Ｐゴシック" w:hAnsi="ＭＳ Ｐゴシック" w:hint="eastAsia"/>
          <w:sz w:val="20"/>
          <w:szCs w:val="20"/>
        </w:rPr>
        <w:t>協力して</w:t>
      </w:r>
      <w:r w:rsidR="00823FB4" w:rsidRPr="00A427DD">
        <w:rPr>
          <w:rFonts w:ascii="ＭＳ Ｐゴシック" w:eastAsia="ＭＳ Ｐゴシック" w:hAnsi="ＭＳ Ｐゴシック" w:hint="eastAsia"/>
          <w:sz w:val="20"/>
          <w:szCs w:val="20"/>
        </w:rPr>
        <w:t>おり、</w:t>
      </w:r>
      <w:r w:rsidR="00FF3332" w:rsidRPr="00A427DD">
        <w:rPr>
          <w:rFonts w:ascii="ＭＳ Ｐゴシック" w:eastAsia="ＭＳ Ｐゴシック" w:hAnsi="ＭＳ Ｐゴシック" w:hint="eastAsia"/>
          <w:sz w:val="20"/>
          <w:szCs w:val="20"/>
        </w:rPr>
        <w:t>あなたから</w:t>
      </w:r>
      <w:r w:rsidR="00B10D4A" w:rsidRPr="00A427DD">
        <w:rPr>
          <w:rFonts w:ascii="ＭＳ Ｐゴシック" w:eastAsia="ＭＳ Ｐゴシック" w:hAnsi="ＭＳ Ｐゴシック" w:hint="eastAsia"/>
          <w:sz w:val="20"/>
          <w:szCs w:val="20"/>
        </w:rPr>
        <w:t>得られた診療情報を</w:t>
      </w:r>
      <w:r w:rsidR="00FF3332" w:rsidRPr="00A427DD">
        <w:rPr>
          <w:rFonts w:ascii="ＭＳ Ｐゴシック" w:eastAsia="ＭＳ Ｐゴシック" w:hAnsi="ＭＳ Ｐゴシック" w:hint="eastAsia"/>
          <w:sz w:val="20"/>
          <w:szCs w:val="20"/>
        </w:rPr>
        <w:t>、</w:t>
      </w:r>
      <w:r w:rsidR="005666C9" w:rsidRPr="00A427DD">
        <w:rPr>
          <w:rFonts w:ascii="ＭＳ Ｐゴシック" w:eastAsia="ＭＳ Ｐゴシック" w:hAnsi="ＭＳ Ｐゴシック" w:hint="eastAsia"/>
          <w:sz w:val="20"/>
          <w:szCs w:val="20"/>
        </w:rPr>
        <w:t>他の研究機関に</w:t>
      </w:r>
      <w:r w:rsidR="00FF3332" w:rsidRPr="00A427DD">
        <w:rPr>
          <w:rFonts w:ascii="ＭＳ Ｐゴシック" w:eastAsia="ＭＳ Ｐゴシック" w:hAnsi="ＭＳ Ｐゴシック" w:hint="eastAsia"/>
          <w:sz w:val="20"/>
          <w:szCs w:val="20"/>
        </w:rPr>
        <w:t>提供させていただきます。</w:t>
      </w:r>
      <w:r w:rsidR="00B10D4A" w:rsidRPr="00A427DD">
        <w:rPr>
          <w:rFonts w:ascii="ＭＳ Ｐゴシック" w:eastAsia="ＭＳ Ｐゴシック" w:hAnsi="ＭＳ Ｐゴシック" w:hint="eastAsia"/>
          <w:sz w:val="20"/>
          <w:szCs w:val="20"/>
        </w:rPr>
        <w:t>研究のために、新たな検査などは行いません。</w:t>
      </w:r>
      <w:r w:rsidR="00083727" w:rsidRPr="00A427DD">
        <w:rPr>
          <w:rFonts w:ascii="ＭＳ Ｐゴシック" w:eastAsia="ＭＳ Ｐゴシック" w:hAnsi="ＭＳ Ｐゴシック" w:hint="eastAsia"/>
          <w:sz w:val="20"/>
          <w:szCs w:val="20"/>
        </w:rPr>
        <w:t>この研究の対象者にあたる方で、</w:t>
      </w:r>
      <w:r w:rsidR="00410359" w:rsidRPr="00A427DD">
        <w:rPr>
          <w:rFonts w:ascii="ＭＳ Ｐゴシック" w:eastAsia="ＭＳ Ｐゴシック" w:hAnsi="ＭＳ Ｐゴシック" w:hint="eastAsia"/>
          <w:sz w:val="20"/>
          <w:szCs w:val="20"/>
        </w:rPr>
        <w:t>ご質問がある場合</w:t>
      </w:r>
      <w:r w:rsidR="001A41E0" w:rsidRPr="00A427DD">
        <w:rPr>
          <w:rFonts w:ascii="ＭＳ Ｐゴシック" w:eastAsia="ＭＳ Ｐゴシック" w:hAnsi="ＭＳ Ｐゴシック" w:hint="eastAsia"/>
          <w:sz w:val="20"/>
          <w:szCs w:val="20"/>
        </w:rPr>
        <w:t>や</w:t>
      </w:r>
      <w:r w:rsidR="00FF3332" w:rsidRPr="00A427DD">
        <w:rPr>
          <w:rFonts w:ascii="ＭＳ Ｐゴシック" w:eastAsia="ＭＳ Ｐゴシック" w:hAnsi="ＭＳ Ｐゴシック" w:hint="eastAsia"/>
          <w:sz w:val="20"/>
          <w:szCs w:val="20"/>
        </w:rPr>
        <w:t>研究目的に利用または</w:t>
      </w:r>
      <w:r w:rsidR="001A41E0" w:rsidRPr="00A427DD">
        <w:rPr>
          <w:rFonts w:ascii="ＭＳ Ｐゴシック" w:eastAsia="ＭＳ Ｐゴシック" w:hAnsi="ＭＳ Ｐゴシック" w:hint="eastAsia"/>
          <w:sz w:val="20"/>
          <w:szCs w:val="20"/>
        </w:rPr>
        <w:t>提供されることを希望されない場合は</w:t>
      </w:r>
      <w:r w:rsidR="00083727" w:rsidRPr="00A427DD">
        <w:rPr>
          <w:rFonts w:ascii="ＭＳ Ｐゴシック" w:eastAsia="ＭＳ Ｐゴシック" w:hAnsi="ＭＳ Ｐゴシック" w:hint="eastAsia"/>
          <w:sz w:val="20"/>
          <w:szCs w:val="20"/>
        </w:rPr>
        <w:t>、遠慮なく下記の担当者までご連絡ください。</w:t>
      </w:r>
      <w:r w:rsidR="00056748" w:rsidRPr="00A427DD">
        <w:rPr>
          <w:rFonts w:ascii="ＭＳ Ｐゴシック" w:eastAsia="ＭＳ Ｐゴシック" w:hAnsi="ＭＳ Ｐゴシック" w:hint="eastAsia"/>
          <w:sz w:val="20"/>
          <w:szCs w:val="20"/>
        </w:rPr>
        <w:t>お申し出によ</w:t>
      </w:r>
      <w:r w:rsidR="00FC50E4" w:rsidRPr="00A427DD">
        <w:rPr>
          <w:rFonts w:ascii="ＭＳ Ｐゴシック" w:eastAsia="ＭＳ Ｐゴシック" w:hAnsi="ＭＳ Ｐゴシック" w:hint="eastAsia"/>
          <w:sz w:val="20"/>
          <w:szCs w:val="20"/>
        </w:rPr>
        <w:t>る</w:t>
      </w:r>
      <w:r w:rsidR="00056748" w:rsidRPr="00A427DD">
        <w:rPr>
          <w:rFonts w:ascii="ＭＳ Ｐゴシック" w:eastAsia="ＭＳ Ｐゴシック" w:hAnsi="ＭＳ Ｐゴシック" w:hint="eastAsia"/>
          <w:sz w:val="20"/>
          <w:szCs w:val="20"/>
        </w:rPr>
        <w:t>不利益は一切ありません。</w:t>
      </w:r>
    </w:p>
    <w:p w14:paraId="08426D75" w14:textId="4B635FB0" w:rsidR="0034735C" w:rsidRPr="00A427DD" w:rsidRDefault="0034735C" w:rsidP="000F75F1">
      <w:pPr>
        <w:ind w:firstLineChars="100" w:firstLine="200"/>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ただし、すでに解析を終了している場合</w:t>
      </w:r>
      <w:r w:rsidR="000F75F1" w:rsidRPr="00A427DD">
        <w:rPr>
          <w:rFonts w:ascii="ＭＳ Ｐゴシック" w:eastAsia="ＭＳ Ｐゴシック" w:hAnsi="ＭＳ Ｐゴシック" w:hint="eastAsia"/>
          <w:sz w:val="20"/>
          <w:szCs w:val="20"/>
        </w:rPr>
        <w:t>に</w:t>
      </w:r>
      <w:r w:rsidRPr="00A427DD">
        <w:rPr>
          <w:rFonts w:ascii="ＭＳ Ｐゴシック" w:eastAsia="ＭＳ Ｐゴシック" w:hAnsi="ＭＳ Ｐゴシック" w:hint="eastAsia"/>
          <w:sz w:val="20"/>
          <w:szCs w:val="20"/>
        </w:rPr>
        <w:t>は、</w:t>
      </w:r>
      <w:r w:rsidR="00437089" w:rsidRPr="00A427DD">
        <w:rPr>
          <w:rFonts w:ascii="ＭＳ Ｐゴシック" w:eastAsia="ＭＳ Ｐゴシック" w:hAnsi="ＭＳ Ｐゴシック" w:hint="eastAsia"/>
          <w:sz w:val="20"/>
          <w:szCs w:val="20"/>
        </w:rPr>
        <w:t>研究データ</w:t>
      </w:r>
      <w:r w:rsidR="007C585F" w:rsidRPr="00A427DD">
        <w:rPr>
          <w:rFonts w:ascii="ＭＳ Ｐゴシック" w:eastAsia="ＭＳ Ｐゴシック" w:hAnsi="ＭＳ Ｐゴシック" w:hint="eastAsia"/>
          <w:sz w:val="20"/>
          <w:szCs w:val="20"/>
        </w:rPr>
        <w:t>から情報を削除できない場合がありますので</w:t>
      </w:r>
      <w:r w:rsidRPr="00A427DD">
        <w:rPr>
          <w:rFonts w:ascii="ＭＳ Ｐゴシック" w:eastAsia="ＭＳ Ｐゴシック" w:hAnsi="ＭＳ Ｐゴシック" w:hint="eastAsia"/>
          <w:sz w:val="20"/>
          <w:szCs w:val="20"/>
        </w:rPr>
        <w:t>、ご了承ください。</w:t>
      </w:r>
    </w:p>
    <w:p w14:paraId="776DCAB6" w14:textId="77777777" w:rsidR="00EE2A53" w:rsidRPr="00A427DD" w:rsidRDefault="00EE2A53" w:rsidP="00083727">
      <w:pPr>
        <w:rPr>
          <w:rFonts w:ascii="ＭＳ Ｐゴシック" w:eastAsia="ＭＳ Ｐゴシック" w:hAnsi="ＭＳ Ｐゴシック"/>
          <w:sz w:val="20"/>
          <w:szCs w:val="20"/>
        </w:rPr>
      </w:pPr>
    </w:p>
    <w:p w14:paraId="44E2AF36" w14:textId="77777777" w:rsidR="00DB4482" w:rsidRPr="00A427DD" w:rsidRDefault="000E4A97" w:rsidP="000E4A97">
      <w:pPr>
        <w:ind w:left="1"/>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対象となる方】</w:t>
      </w:r>
    </w:p>
    <w:p w14:paraId="4A06A493" w14:textId="3358127F" w:rsidR="000E4A97" w:rsidRPr="00A427DD" w:rsidRDefault="00C50AAA" w:rsidP="000E4A97">
      <w:pPr>
        <w:ind w:left="1"/>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2</w:t>
      </w:r>
      <w:r w:rsidRPr="00A427DD">
        <w:rPr>
          <w:rFonts w:ascii="ＭＳ Ｐゴシック" w:eastAsia="ＭＳ Ｐゴシック" w:hAnsi="ＭＳ Ｐゴシック"/>
          <w:sz w:val="20"/>
          <w:szCs w:val="20"/>
        </w:rPr>
        <w:t>02</w:t>
      </w:r>
      <w:r w:rsidR="006D7631" w:rsidRPr="00A427DD">
        <w:rPr>
          <w:rFonts w:ascii="ＭＳ Ｐゴシック" w:eastAsia="ＭＳ Ｐゴシック" w:hAnsi="ＭＳ Ｐゴシック"/>
          <w:sz w:val="20"/>
          <w:szCs w:val="20"/>
        </w:rPr>
        <w:t>5</w:t>
      </w:r>
      <w:r w:rsidR="002E32FF" w:rsidRPr="00A427DD">
        <w:rPr>
          <w:rFonts w:ascii="ＭＳ Ｐゴシック" w:eastAsia="ＭＳ Ｐゴシック" w:hAnsi="ＭＳ Ｐゴシック" w:hint="eastAsia"/>
          <w:sz w:val="20"/>
          <w:szCs w:val="20"/>
        </w:rPr>
        <w:t>年１月１日</w:t>
      </w:r>
      <w:r w:rsidRPr="00A427DD">
        <w:rPr>
          <w:rFonts w:ascii="ＭＳ Ｐゴシック" w:eastAsia="ＭＳ Ｐゴシック" w:hAnsi="ＭＳ Ｐゴシック" w:hint="eastAsia"/>
          <w:sz w:val="20"/>
          <w:szCs w:val="20"/>
        </w:rPr>
        <w:t>以降に</w:t>
      </w:r>
      <w:r w:rsidR="00552862" w:rsidRPr="00A427DD">
        <w:rPr>
          <w:rFonts w:ascii="ＭＳ Ｐゴシック" w:eastAsia="ＭＳ Ｐゴシック" w:hAnsi="ＭＳ Ｐゴシック" w:hint="eastAsia"/>
          <w:sz w:val="20"/>
          <w:szCs w:val="20"/>
        </w:rPr>
        <w:t>、当院で</w:t>
      </w:r>
      <w:r w:rsidR="006D7631" w:rsidRPr="00A427DD">
        <w:rPr>
          <w:rFonts w:ascii="ＭＳ Ｐゴシック" w:eastAsia="ＭＳ Ｐゴシック" w:hAnsi="ＭＳ Ｐゴシック" w:hint="eastAsia"/>
          <w:sz w:val="20"/>
          <w:szCs w:val="20"/>
        </w:rPr>
        <w:t>リード抜去</w:t>
      </w:r>
      <w:r w:rsidR="00AA375E" w:rsidRPr="00A427DD">
        <w:rPr>
          <w:rFonts w:ascii="ＭＳ Ｐゴシック" w:eastAsia="ＭＳ Ｐゴシック" w:hAnsi="ＭＳ Ｐゴシック" w:hint="eastAsia"/>
          <w:sz w:val="20"/>
          <w:szCs w:val="20"/>
        </w:rPr>
        <w:t>術</w:t>
      </w:r>
      <w:r w:rsidRPr="00A427DD">
        <w:rPr>
          <w:rFonts w:ascii="ＭＳ Ｐゴシック" w:eastAsia="ＭＳ Ｐゴシック" w:hAnsi="ＭＳ Ｐゴシック" w:hint="eastAsia"/>
          <w:sz w:val="20"/>
          <w:szCs w:val="20"/>
        </w:rPr>
        <w:t>を受けられた方</w:t>
      </w:r>
    </w:p>
    <w:p w14:paraId="7BE46A00" w14:textId="77777777" w:rsidR="005970BE" w:rsidRPr="00A427DD" w:rsidRDefault="005970BE" w:rsidP="000E4A97">
      <w:pPr>
        <w:ind w:left="1"/>
        <w:rPr>
          <w:rFonts w:ascii="ＭＳ Ｐゴシック" w:eastAsia="ＭＳ Ｐゴシック" w:hAnsi="ＭＳ Ｐゴシック"/>
          <w:sz w:val="20"/>
          <w:szCs w:val="20"/>
        </w:rPr>
      </w:pPr>
    </w:p>
    <w:p w14:paraId="0F1E94A5" w14:textId="77777777" w:rsidR="00DB4482" w:rsidRPr="00A427DD" w:rsidRDefault="00F20E98" w:rsidP="00083727">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研究課題名】</w:t>
      </w:r>
    </w:p>
    <w:p w14:paraId="04C37099" w14:textId="538C6D1D" w:rsidR="000C5A39" w:rsidRPr="00A427DD" w:rsidRDefault="006D7631" w:rsidP="00083727">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リード抜去</w:t>
      </w:r>
      <w:r w:rsidR="00DD5DEF" w:rsidRPr="00A427DD">
        <w:rPr>
          <w:rFonts w:ascii="ＭＳ Ｐゴシック" w:eastAsia="ＭＳ Ｐゴシック" w:hAnsi="ＭＳ Ｐゴシック" w:hint="eastAsia"/>
          <w:sz w:val="20"/>
          <w:szCs w:val="20"/>
        </w:rPr>
        <w:t>症例</w:t>
      </w:r>
      <w:r w:rsidR="00AA375E" w:rsidRPr="00A427DD">
        <w:rPr>
          <w:rFonts w:ascii="ＭＳ Ｐゴシック" w:eastAsia="ＭＳ Ｐゴシック" w:hAnsi="ＭＳ Ｐゴシック" w:hint="eastAsia"/>
          <w:sz w:val="20"/>
          <w:szCs w:val="20"/>
        </w:rPr>
        <w:t>の実態調査</w:t>
      </w:r>
      <w:r w:rsidR="00C70E49" w:rsidRPr="00A427DD">
        <w:rPr>
          <w:rFonts w:ascii="ＭＳ Ｐゴシック" w:eastAsia="ＭＳ Ｐゴシック" w:hAnsi="ＭＳ Ｐゴシック"/>
          <w:sz w:val="20"/>
          <w:szCs w:val="20"/>
        </w:rPr>
        <w:t xml:space="preserve"> </w:t>
      </w:r>
      <w:r w:rsidR="00DD5DEF" w:rsidRPr="00A427DD">
        <w:rPr>
          <w:rFonts w:ascii="ＭＳ Ｐゴシック" w:eastAsia="ＭＳ Ｐゴシック" w:hAnsi="ＭＳ Ｐゴシック" w:hint="eastAsia"/>
          <w:sz w:val="20"/>
          <w:szCs w:val="20"/>
        </w:rPr>
        <w:t>[</w:t>
      </w:r>
      <w:r w:rsidR="00DD5DEF" w:rsidRPr="00A427DD">
        <w:rPr>
          <w:rFonts w:ascii="ＭＳ Ｐゴシック" w:eastAsia="ＭＳ Ｐゴシック" w:hAnsi="ＭＳ Ｐゴシック"/>
          <w:sz w:val="20"/>
          <w:szCs w:val="20"/>
        </w:rPr>
        <w:t>J-</w:t>
      </w:r>
      <w:r w:rsidRPr="00A427DD">
        <w:rPr>
          <w:rFonts w:ascii="ＭＳ Ｐゴシック" w:eastAsia="ＭＳ Ｐゴシック" w:hAnsi="ＭＳ Ｐゴシック"/>
          <w:sz w:val="20"/>
          <w:szCs w:val="20"/>
        </w:rPr>
        <w:t>LEX II</w:t>
      </w:r>
      <w:r w:rsidR="00805D64" w:rsidRPr="00A427DD">
        <w:rPr>
          <w:rFonts w:ascii="ＭＳ Ｐゴシック" w:eastAsia="ＭＳ Ｐゴシック" w:hAnsi="ＭＳ Ｐゴシック" w:hint="eastAsia"/>
          <w:sz w:val="20"/>
          <w:szCs w:val="20"/>
        </w:rPr>
        <w:t>レジストリ</w:t>
      </w:r>
      <w:r w:rsidR="00DD5DEF" w:rsidRPr="00A427DD">
        <w:rPr>
          <w:rFonts w:ascii="ＭＳ Ｐゴシック" w:eastAsia="ＭＳ Ｐゴシック" w:hAnsi="ＭＳ Ｐゴシック" w:hint="eastAsia"/>
          <w:sz w:val="20"/>
          <w:szCs w:val="20"/>
        </w:rPr>
        <w:t>]</w:t>
      </w:r>
    </w:p>
    <w:p w14:paraId="047DF3BD" w14:textId="77777777" w:rsidR="00FF487B" w:rsidRPr="00A427DD" w:rsidRDefault="00FF487B" w:rsidP="00083727">
      <w:pPr>
        <w:rPr>
          <w:rFonts w:ascii="ＭＳ Ｐゴシック" w:eastAsia="ＭＳ Ｐゴシック" w:hAnsi="ＭＳ Ｐゴシック"/>
          <w:sz w:val="20"/>
          <w:szCs w:val="20"/>
        </w:rPr>
      </w:pPr>
    </w:p>
    <w:p w14:paraId="7BB918BA" w14:textId="77777777" w:rsidR="001A41E0" w:rsidRPr="00A427DD" w:rsidRDefault="00F20E98" w:rsidP="001A41E0">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研究の</w:t>
      </w:r>
      <w:r w:rsidR="001A41E0" w:rsidRPr="00A427DD">
        <w:rPr>
          <w:rFonts w:ascii="ＭＳ Ｐゴシック" w:eastAsia="ＭＳ Ｐゴシック" w:hAnsi="ＭＳ Ｐゴシック" w:hint="eastAsia"/>
          <w:sz w:val="20"/>
          <w:szCs w:val="20"/>
        </w:rPr>
        <w:t>意義・目的</w:t>
      </w:r>
      <w:r w:rsidRPr="00A427DD">
        <w:rPr>
          <w:rFonts w:ascii="ＭＳ Ｐゴシック" w:eastAsia="ＭＳ Ｐゴシック" w:hAnsi="ＭＳ Ｐゴシック" w:hint="eastAsia"/>
          <w:sz w:val="20"/>
          <w:szCs w:val="20"/>
        </w:rPr>
        <w:t>】</w:t>
      </w:r>
    </w:p>
    <w:p w14:paraId="00A4E838" w14:textId="0133A64F" w:rsidR="00535BC7" w:rsidRPr="00A427DD" w:rsidRDefault="00535BC7" w:rsidP="00535BC7">
      <w:pPr>
        <w:ind w:firstLineChars="100" w:firstLine="200"/>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本研究の目的は、全国の医療機関からリード抜去術に関する情報を収集し、日本における当該治療の現状を把握し、同治療の有効性・有益性・安全性およびリスクを明らかにすることです。本研究の成果は、将来の不整脈の診断・治療に役立つことが期待されます。</w:t>
      </w:r>
    </w:p>
    <w:p w14:paraId="4BC6244A" w14:textId="77777777" w:rsidR="00C50AAA" w:rsidRPr="00A427DD" w:rsidRDefault="00C50AAA" w:rsidP="00F338D2">
      <w:pPr>
        <w:rPr>
          <w:rFonts w:ascii="ＭＳ Ｐゴシック" w:eastAsia="ＭＳ Ｐゴシック" w:hAnsi="ＭＳ Ｐゴシック"/>
          <w:sz w:val="20"/>
          <w:szCs w:val="20"/>
        </w:rPr>
      </w:pPr>
    </w:p>
    <w:p w14:paraId="15AC9B07" w14:textId="260524C0" w:rsidR="00F338D2" w:rsidRPr="00A427DD" w:rsidRDefault="00F338D2" w:rsidP="00F338D2">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w:t>
      </w:r>
      <w:r w:rsidR="00FF487B" w:rsidRPr="00A427DD">
        <w:rPr>
          <w:rFonts w:ascii="ＭＳ Ｐゴシック" w:eastAsia="ＭＳ Ｐゴシック" w:hAnsi="ＭＳ Ｐゴシック" w:hint="eastAsia"/>
          <w:sz w:val="20"/>
          <w:szCs w:val="20"/>
        </w:rPr>
        <w:t>提供する</w:t>
      </w:r>
      <w:r w:rsidR="007F7289" w:rsidRPr="00A427DD">
        <w:rPr>
          <w:rFonts w:ascii="ＭＳ Ｐゴシック" w:eastAsia="ＭＳ Ｐゴシック" w:hAnsi="ＭＳ Ｐゴシック" w:hint="eastAsia"/>
          <w:sz w:val="20"/>
          <w:szCs w:val="20"/>
        </w:rPr>
        <w:t>診療</w:t>
      </w:r>
      <w:r w:rsidR="00F20E98" w:rsidRPr="00A427DD">
        <w:rPr>
          <w:rFonts w:ascii="ＭＳ Ｐゴシック" w:eastAsia="ＭＳ Ｐゴシック" w:hAnsi="ＭＳ Ｐゴシック" w:hint="eastAsia"/>
          <w:sz w:val="20"/>
          <w:szCs w:val="20"/>
        </w:rPr>
        <w:t>情報</w:t>
      </w:r>
      <w:r w:rsidRPr="00A427DD">
        <w:rPr>
          <w:rFonts w:ascii="ＭＳ Ｐゴシック" w:eastAsia="ＭＳ Ｐゴシック" w:hAnsi="ＭＳ Ｐゴシック" w:hint="eastAsia"/>
          <w:sz w:val="20"/>
          <w:szCs w:val="20"/>
        </w:rPr>
        <w:t>】</w:t>
      </w:r>
    </w:p>
    <w:p w14:paraId="2752219A" w14:textId="2D31FC6A" w:rsidR="0007299D" w:rsidRPr="00A427DD" w:rsidRDefault="00C50AAA" w:rsidP="00B76633">
      <w:pPr>
        <w:ind w:firstLineChars="100" w:firstLine="200"/>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性別、年齢、身長、体重、症状、不整脈診断名、血液検査、心臓超音波検査、</w:t>
      </w:r>
      <w:r w:rsidR="00863CA1" w:rsidRPr="00A427DD">
        <w:rPr>
          <w:rFonts w:ascii="ＭＳ Ｐゴシック" w:eastAsia="ＭＳ Ｐゴシック" w:hAnsi="ＭＳ Ｐゴシック" w:hint="eastAsia"/>
          <w:sz w:val="20"/>
          <w:szCs w:val="20"/>
        </w:rPr>
        <w:t>リード抜去術の</w:t>
      </w:r>
      <w:r w:rsidRPr="00A427DD">
        <w:rPr>
          <w:rFonts w:ascii="ＭＳ Ｐゴシック" w:eastAsia="ＭＳ Ｐゴシック" w:hAnsi="ＭＳ Ｐゴシック" w:hint="eastAsia"/>
          <w:sz w:val="20"/>
          <w:szCs w:val="20"/>
        </w:rPr>
        <w:t>手術日と手術方法、</w:t>
      </w:r>
      <w:r w:rsidR="00BF6C44" w:rsidRPr="00A427DD">
        <w:rPr>
          <w:rFonts w:ascii="ＭＳ Ｐゴシック" w:eastAsia="ＭＳ Ｐゴシック" w:hAnsi="ＭＳ Ｐゴシック" w:hint="eastAsia"/>
          <w:sz w:val="20"/>
          <w:szCs w:val="20"/>
        </w:rPr>
        <w:t>リード情報、手術</w:t>
      </w:r>
      <w:r w:rsidR="00F62C97" w:rsidRPr="00A427DD">
        <w:rPr>
          <w:rFonts w:ascii="ＭＳ Ｐゴシック" w:eastAsia="ＭＳ Ｐゴシック" w:hAnsi="ＭＳ Ｐゴシック" w:hint="eastAsia"/>
          <w:sz w:val="20"/>
          <w:szCs w:val="20"/>
        </w:rPr>
        <w:t>結果、術中</w:t>
      </w:r>
      <w:r w:rsidRPr="00A427DD">
        <w:rPr>
          <w:rFonts w:ascii="ＭＳ Ｐゴシック" w:eastAsia="ＭＳ Ｐゴシック" w:hAnsi="ＭＳ Ｐゴシック" w:hint="eastAsia"/>
          <w:sz w:val="20"/>
          <w:szCs w:val="20"/>
        </w:rPr>
        <w:t>合併症、退院時情報（退院日・退院時転帰）</w:t>
      </w:r>
    </w:p>
    <w:p w14:paraId="24ECA866" w14:textId="77777777" w:rsidR="00C50AAA" w:rsidRPr="00A427DD" w:rsidRDefault="00C50AAA" w:rsidP="00F20E98">
      <w:pPr>
        <w:rPr>
          <w:rFonts w:ascii="ＭＳ Ｐゴシック" w:eastAsia="ＭＳ Ｐゴシック" w:hAnsi="ＭＳ Ｐゴシック"/>
          <w:sz w:val="20"/>
          <w:szCs w:val="20"/>
        </w:rPr>
      </w:pPr>
    </w:p>
    <w:p w14:paraId="642859B8" w14:textId="1531E26B" w:rsidR="00D063C1" w:rsidRPr="00A427DD" w:rsidRDefault="00CD376B" w:rsidP="00D063C1">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w:t>
      </w:r>
      <w:r w:rsidR="00DE6860" w:rsidRPr="00A427DD">
        <w:rPr>
          <w:rFonts w:ascii="ＭＳ Ｐゴシック" w:eastAsia="ＭＳ Ｐゴシック" w:hAnsi="ＭＳ Ｐゴシック" w:hint="eastAsia"/>
          <w:sz w:val="20"/>
          <w:szCs w:val="20"/>
        </w:rPr>
        <w:t>診療情報</w:t>
      </w:r>
      <w:r w:rsidR="00567467" w:rsidRPr="00A427DD">
        <w:rPr>
          <w:rFonts w:ascii="ＭＳ Ｐゴシック" w:eastAsia="ＭＳ Ｐゴシック" w:hAnsi="ＭＳ Ｐゴシック" w:hint="eastAsia"/>
          <w:sz w:val="20"/>
          <w:szCs w:val="20"/>
        </w:rPr>
        <w:t>の</w:t>
      </w:r>
      <w:r w:rsidR="00DE6860" w:rsidRPr="00A427DD">
        <w:rPr>
          <w:rFonts w:ascii="ＭＳ Ｐゴシック" w:eastAsia="ＭＳ Ｐゴシック" w:hAnsi="ＭＳ Ｐゴシック" w:hint="eastAsia"/>
          <w:sz w:val="20"/>
          <w:szCs w:val="20"/>
        </w:rPr>
        <w:t>提供先および</w:t>
      </w:r>
      <w:r w:rsidRPr="00A427DD">
        <w:rPr>
          <w:rFonts w:ascii="ＭＳ Ｐゴシック" w:eastAsia="ＭＳ Ｐゴシック" w:hAnsi="ＭＳ Ｐゴシック" w:hint="eastAsia"/>
          <w:sz w:val="20"/>
          <w:szCs w:val="20"/>
        </w:rPr>
        <w:t>提供</w:t>
      </w:r>
      <w:r w:rsidR="00DE6860" w:rsidRPr="00A427DD">
        <w:rPr>
          <w:rFonts w:ascii="ＭＳ Ｐゴシック" w:eastAsia="ＭＳ Ｐゴシック" w:hAnsi="ＭＳ Ｐゴシック" w:hint="eastAsia"/>
          <w:sz w:val="20"/>
          <w:szCs w:val="20"/>
        </w:rPr>
        <w:t>方法</w:t>
      </w:r>
      <w:r w:rsidRPr="00A427DD">
        <w:rPr>
          <w:rFonts w:ascii="ＭＳ Ｐゴシック" w:eastAsia="ＭＳ Ｐゴシック" w:hAnsi="ＭＳ Ｐゴシック" w:hint="eastAsia"/>
          <w:sz w:val="20"/>
          <w:szCs w:val="20"/>
        </w:rPr>
        <w:t>】</w:t>
      </w:r>
    </w:p>
    <w:p w14:paraId="7B06DB74" w14:textId="32283463" w:rsidR="00CD376B" w:rsidRPr="00A427DD" w:rsidRDefault="00C526D4" w:rsidP="00866FB4">
      <w:pPr>
        <w:ind w:firstLineChars="100" w:firstLine="200"/>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上記の</w:t>
      </w:r>
      <w:r w:rsidR="008F14D5" w:rsidRPr="00A427DD">
        <w:rPr>
          <w:rFonts w:ascii="ＭＳ Ｐゴシック" w:eastAsia="ＭＳ Ｐゴシック" w:hAnsi="ＭＳ Ｐゴシック" w:hint="eastAsia"/>
          <w:sz w:val="20"/>
          <w:szCs w:val="20"/>
        </w:rPr>
        <w:t>診療</w:t>
      </w:r>
      <w:r w:rsidRPr="00A427DD">
        <w:rPr>
          <w:rFonts w:ascii="ＭＳ Ｐゴシック" w:eastAsia="ＭＳ Ｐゴシック" w:hAnsi="ＭＳ Ｐゴシック" w:hint="eastAsia"/>
          <w:sz w:val="20"/>
          <w:szCs w:val="20"/>
        </w:rPr>
        <w:t>情報を、</w:t>
      </w:r>
      <w:r w:rsidR="00FF487B" w:rsidRPr="00A427DD">
        <w:rPr>
          <w:rFonts w:ascii="ＭＳ Ｐゴシック" w:eastAsia="ＭＳ Ｐゴシック" w:hAnsi="ＭＳ Ｐゴシック" w:hint="eastAsia"/>
          <w:sz w:val="20"/>
          <w:szCs w:val="20"/>
        </w:rPr>
        <w:t>研究の目的のため</w:t>
      </w:r>
      <w:r w:rsidRPr="00A427DD">
        <w:rPr>
          <w:rFonts w:ascii="ＭＳ Ｐゴシック" w:eastAsia="ＭＳ Ｐゴシック" w:hAnsi="ＭＳ Ｐゴシック" w:hint="eastAsia"/>
          <w:sz w:val="20"/>
          <w:szCs w:val="20"/>
        </w:rPr>
        <w:t>次の研究</w:t>
      </w:r>
      <w:r w:rsidR="007E5DB9" w:rsidRPr="00A427DD">
        <w:rPr>
          <w:rFonts w:ascii="ＭＳ Ｐゴシック" w:eastAsia="ＭＳ Ｐゴシック" w:hAnsi="ＭＳ Ｐゴシック" w:hint="eastAsia"/>
          <w:sz w:val="20"/>
          <w:szCs w:val="20"/>
        </w:rPr>
        <w:t>機関</w:t>
      </w:r>
      <w:r w:rsidRPr="00A427DD">
        <w:rPr>
          <w:rFonts w:ascii="ＭＳ Ｐゴシック" w:eastAsia="ＭＳ Ｐゴシック" w:hAnsi="ＭＳ Ｐゴシック" w:hint="eastAsia"/>
          <w:sz w:val="20"/>
          <w:szCs w:val="20"/>
        </w:rPr>
        <w:t>に提供し</w:t>
      </w:r>
      <w:r w:rsidR="00FF487B" w:rsidRPr="00A427DD">
        <w:rPr>
          <w:rFonts w:ascii="ＭＳ Ｐゴシック" w:eastAsia="ＭＳ Ｐゴシック" w:hAnsi="ＭＳ Ｐゴシック" w:hint="eastAsia"/>
          <w:sz w:val="20"/>
          <w:szCs w:val="20"/>
        </w:rPr>
        <w:t>ます</w:t>
      </w:r>
      <w:r w:rsidRPr="00A427DD">
        <w:rPr>
          <w:rFonts w:ascii="ＭＳ Ｐゴシック" w:eastAsia="ＭＳ Ｐゴシック" w:hAnsi="ＭＳ Ｐゴシック" w:hint="eastAsia"/>
          <w:sz w:val="20"/>
          <w:szCs w:val="20"/>
        </w:rPr>
        <w:t>。</w:t>
      </w:r>
    </w:p>
    <w:p w14:paraId="5190CBF7" w14:textId="49F776C4" w:rsidR="007E5297" w:rsidRPr="00A427DD" w:rsidRDefault="00567467" w:rsidP="00567467">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w:t>
      </w:r>
      <w:r w:rsidR="007E5297" w:rsidRPr="00A427DD">
        <w:rPr>
          <w:rFonts w:ascii="ＭＳ Ｐゴシック" w:eastAsia="ＭＳ Ｐゴシック" w:hAnsi="ＭＳ Ｐゴシック" w:hint="eastAsia"/>
          <w:sz w:val="20"/>
          <w:szCs w:val="20"/>
        </w:rPr>
        <w:t>提供先の研究機関</w:t>
      </w:r>
      <w:r w:rsidR="00525C97" w:rsidRPr="00A427DD">
        <w:rPr>
          <w:rFonts w:ascii="ＭＳ Ｐゴシック" w:eastAsia="ＭＳ Ｐゴシック" w:hAnsi="ＭＳ Ｐゴシック" w:hint="eastAsia"/>
          <w:sz w:val="20"/>
          <w:szCs w:val="20"/>
        </w:rPr>
        <w:t>および</w:t>
      </w:r>
      <w:r w:rsidR="00CA38AE" w:rsidRPr="00A427DD">
        <w:rPr>
          <w:rFonts w:ascii="ＭＳ Ｐゴシック" w:eastAsia="ＭＳ Ｐゴシック" w:hAnsi="ＭＳ Ｐゴシック" w:hint="eastAsia"/>
          <w:sz w:val="20"/>
          <w:szCs w:val="20"/>
        </w:rPr>
        <w:t>管理</w:t>
      </w:r>
      <w:r w:rsidR="00525C97" w:rsidRPr="00A427DD">
        <w:rPr>
          <w:rFonts w:ascii="ＭＳ Ｐゴシック" w:eastAsia="ＭＳ Ｐゴシック" w:hAnsi="ＭＳ Ｐゴシック" w:hint="eastAsia"/>
          <w:sz w:val="20"/>
          <w:szCs w:val="20"/>
        </w:rPr>
        <w:t>責任者</w:t>
      </w:r>
    </w:p>
    <w:p w14:paraId="08B9F9C3" w14:textId="0FBB49DD" w:rsidR="00BC1220" w:rsidRPr="00A427DD" w:rsidRDefault="00BC1220" w:rsidP="00567467">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 xml:space="preserve">　国立循環器病研究センター　理事長　大津欣也</w:t>
      </w:r>
    </w:p>
    <w:p w14:paraId="537D1013" w14:textId="59B6CA7B" w:rsidR="00525C97" w:rsidRPr="00A427DD" w:rsidRDefault="007E5297" w:rsidP="007E5297">
      <w:pPr>
        <w:tabs>
          <w:tab w:val="left" w:pos="1700"/>
          <w:tab w:val="left" w:pos="2160"/>
          <w:tab w:val="left" w:pos="3170"/>
          <w:tab w:val="left" w:pos="5760"/>
          <w:tab w:val="left" w:pos="6005"/>
        </w:tabs>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 xml:space="preserve">　J</w:t>
      </w:r>
      <w:r w:rsidRPr="00A427DD">
        <w:rPr>
          <w:rFonts w:ascii="ＭＳ Ｐゴシック" w:eastAsia="ＭＳ Ｐゴシック" w:hAnsi="ＭＳ Ｐゴシック"/>
          <w:sz w:val="20"/>
          <w:szCs w:val="20"/>
        </w:rPr>
        <w:t>-</w:t>
      </w:r>
      <w:r w:rsidR="00F62C97" w:rsidRPr="00A427DD">
        <w:rPr>
          <w:rFonts w:ascii="ＭＳ Ｐゴシック" w:eastAsia="ＭＳ Ｐゴシック" w:hAnsi="ＭＳ Ｐゴシック"/>
          <w:sz w:val="20"/>
          <w:szCs w:val="20"/>
        </w:rPr>
        <w:t>LEX II</w:t>
      </w:r>
      <w:r w:rsidRPr="00A427DD">
        <w:rPr>
          <w:rFonts w:ascii="ＭＳ Ｐゴシック" w:eastAsia="ＭＳ Ｐゴシック" w:hAnsi="ＭＳ Ｐゴシック" w:hint="eastAsia"/>
          <w:sz w:val="20"/>
          <w:szCs w:val="20"/>
        </w:rPr>
        <w:t>データセンター</w:t>
      </w:r>
      <w:r w:rsidR="00525C97" w:rsidRPr="00A427DD">
        <w:rPr>
          <w:rFonts w:ascii="ＭＳ Ｐゴシック" w:eastAsia="ＭＳ Ｐゴシック" w:hAnsi="ＭＳ Ｐゴシック" w:hint="eastAsia"/>
          <w:sz w:val="20"/>
          <w:szCs w:val="20"/>
        </w:rPr>
        <w:t>：</w:t>
      </w:r>
      <w:r w:rsidRPr="00A427DD">
        <w:rPr>
          <w:rFonts w:ascii="ＭＳ Ｐゴシック" w:eastAsia="ＭＳ Ｐゴシック" w:hAnsi="ＭＳ Ｐゴシック" w:hint="eastAsia"/>
          <w:sz w:val="20"/>
          <w:szCs w:val="20"/>
        </w:rPr>
        <w:t>国立循環器病研究センター　OIC　情報利用促進部</w:t>
      </w:r>
      <w:r w:rsidR="00525C97" w:rsidRPr="00A427DD">
        <w:rPr>
          <w:rFonts w:ascii="ＭＳ Ｐゴシック" w:eastAsia="ＭＳ Ｐゴシック" w:hAnsi="ＭＳ Ｐゴシック" w:hint="eastAsia"/>
          <w:sz w:val="20"/>
          <w:szCs w:val="20"/>
        </w:rPr>
        <w:t xml:space="preserve">　</w:t>
      </w:r>
      <w:r w:rsidR="00263358" w:rsidRPr="00A427DD">
        <w:rPr>
          <w:rFonts w:ascii="ＭＳ Ｐゴシック" w:eastAsia="ＭＳ Ｐゴシック" w:hAnsi="ＭＳ Ｐゴシック" w:hint="eastAsia"/>
          <w:sz w:val="20"/>
          <w:szCs w:val="20"/>
        </w:rPr>
        <w:t>宮本恵宏</w:t>
      </w:r>
    </w:p>
    <w:p w14:paraId="2014EB1D" w14:textId="77777777" w:rsidR="00453EF1" w:rsidRPr="00A427DD" w:rsidRDefault="00453EF1" w:rsidP="007E5297">
      <w:pPr>
        <w:tabs>
          <w:tab w:val="left" w:pos="1700"/>
          <w:tab w:val="left" w:pos="2160"/>
          <w:tab w:val="left" w:pos="3170"/>
          <w:tab w:val="left" w:pos="5760"/>
          <w:tab w:val="left" w:pos="6005"/>
        </w:tabs>
        <w:rPr>
          <w:rFonts w:ascii="ＭＳ Ｐゴシック" w:eastAsia="ＭＳ Ｐゴシック" w:hAnsi="ＭＳ Ｐゴシック"/>
          <w:sz w:val="20"/>
          <w:szCs w:val="20"/>
        </w:rPr>
      </w:pPr>
    </w:p>
    <w:p w14:paraId="53A00C20" w14:textId="5B505821" w:rsidR="00025DFF" w:rsidRPr="00A427DD" w:rsidRDefault="007E5297" w:rsidP="00567467">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w:t>
      </w:r>
      <w:r w:rsidR="00DE6860" w:rsidRPr="00A427DD">
        <w:rPr>
          <w:rFonts w:ascii="ＭＳ Ｐゴシック" w:eastAsia="ＭＳ Ｐゴシック" w:hAnsi="ＭＳ Ｐゴシック" w:hint="eastAsia"/>
          <w:sz w:val="20"/>
          <w:szCs w:val="20"/>
        </w:rPr>
        <w:t>提供方法</w:t>
      </w:r>
    </w:p>
    <w:p w14:paraId="41CF3E42" w14:textId="16847E2F" w:rsidR="00567467" w:rsidRPr="00A427DD" w:rsidRDefault="00567467" w:rsidP="005D3D83">
      <w:pPr>
        <w:ind w:leftChars="100" w:left="210"/>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本研究で収集した情報を、機密性や安全性の措置が講じられたクラウド型の臨床情報収集システムに入力し、全国規模で行われている「J-</w:t>
      </w:r>
      <w:r w:rsidR="00F62C97" w:rsidRPr="00A427DD">
        <w:rPr>
          <w:rFonts w:ascii="ＭＳ Ｐゴシック" w:eastAsia="ＭＳ Ｐゴシック" w:hAnsi="ＭＳ Ｐゴシック"/>
          <w:sz w:val="20"/>
          <w:szCs w:val="20"/>
        </w:rPr>
        <w:t>LEX II</w:t>
      </w:r>
      <w:r w:rsidRPr="00A427DD">
        <w:rPr>
          <w:rFonts w:ascii="ＭＳ Ｐゴシック" w:eastAsia="ＭＳ Ｐゴシック" w:hAnsi="ＭＳ Ｐゴシック" w:hint="eastAsia"/>
          <w:sz w:val="20"/>
          <w:szCs w:val="20"/>
        </w:rPr>
        <w:t>」へ登録いたします。提供する際は、あなたを特定できる情報は記載せず、個人が特定できないように配慮いたします。詳細は、</w:t>
      </w:r>
      <w:bookmarkStart w:id="1" w:name="_Hlk83398863"/>
      <w:r w:rsidRPr="00A427DD">
        <w:rPr>
          <w:rFonts w:ascii="ＭＳ Ｐゴシック" w:eastAsia="ＭＳ Ｐゴシック" w:hAnsi="ＭＳ Ｐゴシック" w:hint="eastAsia"/>
          <w:sz w:val="20"/>
          <w:szCs w:val="20"/>
        </w:rPr>
        <w:t>日本不整脈心電学会ホームページをご覧ください。</w:t>
      </w:r>
      <w:r w:rsidR="00FD5B86" w:rsidRPr="00A427DD">
        <w:rPr>
          <w:rFonts w:ascii="ＭＳ Ｐゴシック" w:eastAsia="ＭＳ Ｐゴシック" w:hAnsi="ＭＳ Ｐゴシック" w:hint="eastAsia"/>
          <w:sz w:val="20"/>
          <w:szCs w:val="20"/>
        </w:rPr>
        <w:t>（</w:t>
      </w:r>
      <w:hyperlink r:id="rId13" w:history="1">
        <w:r w:rsidR="00545034" w:rsidRPr="00A427DD">
          <w:rPr>
            <w:rStyle w:val="a7"/>
            <w:rFonts w:ascii="ＭＳ Ｐゴシック" w:eastAsia="ＭＳ Ｐゴシック" w:hAnsi="ＭＳ Ｐゴシック" w:hint="eastAsia"/>
            <w:sz w:val="20"/>
            <w:szCs w:val="20"/>
          </w:rPr>
          <w:t>http://new.jhrs.or.jp/case-registry/</w:t>
        </w:r>
      </w:hyperlink>
      <w:bookmarkEnd w:id="1"/>
      <w:r w:rsidR="00FD5B86" w:rsidRPr="00A427DD">
        <w:rPr>
          <w:rFonts w:ascii="ＭＳ Ｐゴシック" w:eastAsia="ＭＳ Ｐゴシック" w:hAnsi="ＭＳ Ｐゴシック" w:hint="eastAsia"/>
          <w:sz w:val="20"/>
          <w:szCs w:val="20"/>
        </w:rPr>
        <w:t>）</w:t>
      </w:r>
    </w:p>
    <w:p w14:paraId="3DFDFE8B" w14:textId="4729C37A" w:rsidR="000E4A97" w:rsidRPr="00A427DD" w:rsidRDefault="000E4A97" w:rsidP="00F20E98">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lastRenderedPageBreak/>
        <w:t>【研究期間】</w:t>
      </w:r>
      <w:r w:rsidR="00857FEA" w:rsidRPr="00A427DD">
        <w:rPr>
          <w:rFonts w:ascii="ＭＳ Ｐゴシック" w:eastAsia="ＭＳ Ｐゴシック" w:hAnsi="ＭＳ Ｐゴシック" w:hint="eastAsia"/>
          <w:sz w:val="20"/>
          <w:szCs w:val="20"/>
        </w:rPr>
        <w:t>研究許可日</w:t>
      </w:r>
      <w:r w:rsidRPr="00A427DD">
        <w:rPr>
          <w:rFonts w:ascii="ＭＳ Ｐゴシック" w:eastAsia="ＭＳ Ｐゴシック" w:hAnsi="ＭＳ Ｐゴシック" w:hint="eastAsia"/>
          <w:sz w:val="20"/>
          <w:szCs w:val="20"/>
        </w:rPr>
        <w:t>より</w:t>
      </w:r>
      <w:r w:rsidR="00567467" w:rsidRPr="00A427DD">
        <w:rPr>
          <w:rFonts w:ascii="ＭＳ Ｐゴシック" w:eastAsia="ＭＳ Ｐゴシック" w:hAnsi="ＭＳ Ｐゴシック" w:hint="eastAsia"/>
          <w:sz w:val="20"/>
          <w:szCs w:val="20"/>
        </w:rPr>
        <w:t>203</w:t>
      </w:r>
      <w:r w:rsidR="00424D19" w:rsidRPr="00A427DD">
        <w:rPr>
          <w:rFonts w:ascii="ＭＳ Ｐゴシック" w:eastAsia="ＭＳ Ｐゴシック" w:hAnsi="ＭＳ Ｐゴシック"/>
          <w:sz w:val="20"/>
          <w:szCs w:val="20"/>
        </w:rPr>
        <w:t>2</w:t>
      </w:r>
      <w:r w:rsidR="00567467" w:rsidRPr="00A427DD">
        <w:rPr>
          <w:rFonts w:ascii="ＭＳ Ｐゴシック" w:eastAsia="ＭＳ Ｐゴシック" w:hAnsi="ＭＳ Ｐゴシック" w:hint="eastAsia"/>
          <w:sz w:val="20"/>
          <w:szCs w:val="20"/>
        </w:rPr>
        <w:t>年</w:t>
      </w:r>
      <w:r w:rsidR="005B49B0" w:rsidRPr="00A427DD">
        <w:rPr>
          <w:rFonts w:ascii="ＭＳ Ｐゴシック" w:eastAsia="ＭＳ Ｐゴシック" w:hAnsi="ＭＳ Ｐゴシック"/>
          <w:sz w:val="20"/>
          <w:szCs w:val="20"/>
        </w:rPr>
        <w:t>12</w:t>
      </w:r>
      <w:r w:rsidR="00567467" w:rsidRPr="00A427DD">
        <w:rPr>
          <w:rFonts w:ascii="ＭＳ Ｐゴシック" w:eastAsia="ＭＳ Ｐゴシック" w:hAnsi="ＭＳ Ｐゴシック" w:hint="eastAsia"/>
          <w:sz w:val="20"/>
          <w:szCs w:val="20"/>
        </w:rPr>
        <w:t>月31日（予定）</w:t>
      </w:r>
    </w:p>
    <w:p w14:paraId="53053953" w14:textId="77777777" w:rsidR="00BE3D28" w:rsidRPr="00A427DD" w:rsidRDefault="00BE3D28" w:rsidP="00F20E98">
      <w:pPr>
        <w:rPr>
          <w:rFonts w:ascii="ＭＳ Ｐゴシック" w:eastAsia="ＭＳ Ｐゴシック" w:hAnsi="ＭＳ Ｐゴシック"/>
          <w:sz w:val="20"/>
          <w:szCs w:val="20"/>
        </w:rPr>
      </w:pPr>
    </w:p>
    <w:p w14:paraId="541AE8F2" w14:textId="2D4C6387" w:rsidR="006910F7" w:rsidRPr="00A427DD" w:rsidRDefault="007626BB" w:rsidP="00F20E98">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データ利用開始</w:t>
      </w:r>
      <w:r w:rsidR="00565B02" w:rsidRPr="00A427DD">
        <w:rPr>
          <w:rFonts w:ascii="ＭＳ Ｐゴシック" w:eastAsia="ＭＳ Ｐゴシック" w:hAnsi="ＭＳ Ｐゴシック" w:hint="eastAsia"/>
          <w:sz w:val="20"/>
          <w:szCs w:val="20"/>
        </w:rPr>
        <w:t>予定</w:t>
      </w:r>
      <w:r w:rsidRPr="00A427DD">
        <w:rPr>
          <w:rFonts w:ascii="ＭＳ Ｐゴシック" w:eastAsia="ＭＳ Ｐゴシック" w:hAnsi="ＭＳ Ｐゴシック" w:hint="eastAsia"/>
          <w:sz w:val="20"/>
          <w:szCs w:val="20"/>
        </w:rPr>
        <w:t>日】202</w:t>
      </w:r>
      <w:r w:rsidR="00EC3FF7" w:rsidRPr="00A427DD">
        <w:rPr>
          <w:rFonts w:ascii="ＭＳ Ｐゴシック" w:eastAsia="ＭＳ Ｐゴシック" w:hAnsi="ＭＳ Ｐゴシック" w:hint="eastAsia"/>
          <w:sz w:val="20"/>
          <w:szCs w:val="20"/>
        </w:rPr>
        <w:t>6</w:t>
      </w:r>
      <w:r w:rsidRPr="00A427DD">
        <w:rPr>
          <w:rFonts w:ascii="ＭＳ Ｐゴシック" w:eastAsia="ＭＳ Ｐゴシック" w:hAnsi="ＭＳ Ｐゴシック" w:hint="eastAsia"/>
          <w:sz w:val="20"/>
          <w:szCs w:val="20"/>
        </w:rPr>
        <w:t>年1月</w:t>
      </w:r>
      <w:r w:rsidR="00EC3FF7" w:rsidRPr="00A427DD">
        <w:rPr>
          <w:rFonts w:ascii="ＭＳ Ｐゴシック" w:eastAsia="ＭＳ Ｐゴシック" w:hAnsi="ＭＳ Ｐゴシック" w:hint="eastAsia"/>
          <w:sz w:val="20"/>
          <w:szCs w:val="20"/>
        </w:rPr>
        <w:t>5</w:t>
      </w:r>
      <w:r w:rsidRPr="00A427DD">
        <w:rPr>
          <w:rFonts w:ascii="ＭＳ Ｐゴシック" w:eastAsia="ＭＳ Ｐゴシック" w:hAnsi="ＭＳ Ｐゴシック" w:hint="eastAsia"/>
          <w:sz w:val="20"/>
          <w:szCs w:val="20"/>
        </w:rPr>
        <w:t>日</w:t>
      </w:r>
    </w:p>
    <w:p w14:paraId="1625D1DC" w14:textId="77777777" w:rsidR="00BE3D28" w:rsidRPr="00A427DD" w:rsidRDefault="00BE3D28" w:rsidP="00F20E98">
      <w:pPr>
        <w:rPr>
          <w:rFonts w:ascii="ＭＳ Ｐゴシック" w:eastAsia="ＭＳ Ｐゴシック" w:hAnsi="ＭＳ Ｐゴシック"/>
          <w:sz w:val="20"/>
          <w:szCs w:val="20"/>
        </w:rPr>
      </w:pPr>
    </w:p>
    <w:p w14:paraId="158E74E1" w14:textId="77777777" w:rsidR="0007299D" w:rsidRPr="00A427DD" w:rsidRDefault="0007299D" w:rsidP="0007299D">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研究の実施体制】</w:t>
      </w:r>
    </w:p>
    <w:p w14:paraId="16A15A38" w14:textId="58534869" w:rsidR="0000143E" w:rsidRPr="00A427DD" w:rsidRDefault="00DA257C" w:rsidP="009D2638">
      <w:pPr>
        <w:ind w:left="1800" w:hangingChars="900" w:hanging="1800"/>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w:t>
      </w:r>
      <w:r w:rsidR="00BA2E30" w:rsidRPr="00A427DD">
        <w:rPr>
          <w:rFonts w:ascii="ＭＳ Ｐゴシック" w:eastAsia="ＭＳ Ｐゴシック" w:hAnsi="ＭＳ Ｐゴシック" w:hint="eastAsia"/>
          <w:sz w:val="20"/>
          <w:szCs w:val="20"/>
        </w:rPr>
        <w:t>研究代表機関　　一般社団法人 日本不整脈心電学会</w:t>
      </w:r>
      <w:r w:rsidR="009D2638" w:rsidRPr="00A427DD">
        <w:rPr>
          <w:rFonts w:ascii="ＭＳ Ｐゴシック" w:eastAsia="ＭＳ Ｐゴシック" w:hAnsi="ＭＳ Ｐゴシック"/>
          <w:sz w:val="20"/>
          <w:szCs w:val="20"/>
        </w:rPr>
        <w:br/>
      </w:r>
      <w:r w:rsidR="00D74E71" w:rsidRPr="00A427DD">
        <w:rPr>
          <w:rFonts w:ascii="ＭＳ Ｐゴシック" w:eastAsia="ＭＳ Ｐゴシック" w:hAnsi="ＭＳ Ｐゴシック" w:hint="eastAsia"/>
          <w:sz w:val="20"/>
          <w:szCs w:val="20"/>
        </w:rPr>
        <w:t xml:space="preserve">〒102-0073 </w:t>
      </w:r>
      <w:r w:rsidR="0000143E" w:rsidRPr="00A427DD">
        <w:rPr>
          <w:rFonts w:ascii="ＭＳ Ｐゴシック" w:eastAsia="ＭＳ Ｐゴシック" w:hAnsi="ＭＳ Ｐゴシック" w:hint="eastAsia"/>
          <w:sz w:val="20"/>
          <w:szCs w:val="20"/>
        </w:rPr>
        <w:t>東京都千代田区九段北4-2-28 NF九段2階</w:t>
      </w:r>
      <w:r w:rsidR="009D2638" w:rsidRPr="00A427DD">
        <w:rPr>
          <w:rFonts w:ascii="ＭＳ Ｐゴシック" w:eastAsia="ＭＳ Ｐゴシック" w:hAnsi="ＭＳ Ｐゴシック"/>
          <w:sz w:val="20"/>
          <w:szCs w:val="20"/>
        </w:rPr>
        <w:br/>
      </w:r>
      <w:r w:rsidR="000E3880" w:rsidRPr="00A427DD">
        <w:rPr>
          <w:rFonts w:ascii="ＭＳ Ｐゴシック" w:eastAsia="ＭＳ Ｐゴシック" w:hAnsi="ＭＳ Ｐゴシック" w:hint="eastAsia"/>
          <w:sz w:val="20"/>
          <w:szCs w:val="20"/>
        </w:rPr>
        <w:t>研究代表者</w:t>
      </w:r>
      <w:r w:rsidR="00A33EC4" w:rsidRPr="00A427DD">
        <w:rPr>
          <w:rFonts w:ascii="ＭＳ Ｐゴシック" w:eastAsia="ＭＳ Ｐゴシック" w:hAnsi="ＭＳ Ｐゴシック" w:hint="eastAsia"/>
          <w:sz w:val="20"/>
          <w:szCs w:val="20"/>
        </w:rPr>
        <w:t xml:space="preserve">　</w:t>
      </w:r>
      <w:r w:rsidR="00E83CAA" w:rsidRPr="00A427DD">
        <w:rPr>
          <w:rFonts w:ascii="ＭＳ Ｐゴシック" w:eastAsia="ＭＳ Ｐゴシック" w:hAnsi="ＭＳ Ｐゴシック" w:hint="eastAsia"/>
          <w:sz w:val="20"/>
          <w:szCs w:val="20"/>
        </w:rPr>
        <w:t>合屋雅彦</w:t>
      </w:r>
      <w:r w:rsidR="009D2638" w:rsidRPr="00A427DD">
        <w:rPr>
          <w:rFonts w:ascii="ＭＳ Ｐゴシック" w:eastAsia="ＭＳ Ｐゴシック" w:hAnsi="ＭＳ Ｐゴシック"/>
          <w:sz w:val="20"/>
          <w:szCs w:val="20"/>
        </w:rPr>
        <w:br/>
      </w:r>
      <w:r w:rsidR="000D3261" w:rsidRPr="00A427DD">
        <w:rPr>
          <w:rFonts w:ascii="ＭＳ Ｐゴシック" w:eastAsia="ＭＳ Ｐゴシック" w:hAnsi="ＭＳ Ｐゴシック" w:hint="eastAsia"/>
          <w:sz w:val="20"/>
          <w:szCs w:val="20"/>
        </w:rPr>
        <w:t>植込み型デバイス委員会・リード関連検討部会</w:t>
      </w:r>
      <w:r w:rsidR="005514DD" w:rsidRPr="00A427DD">
        <w:rPr>
          <w:rFonts w:ascii="ＭＳ Ｐゴシック" w:eastAsia="ＭＳ Ｐゴシック" w:hAnsi="ＭＳ Ｐゴシック"/>
          <w:sz w:val="20"/>
          <w:szCs w:val="20"/>
        </w:rPr>
        <w:t xml:space="preserve"> </w:t>
      </w:r>
      <w:r w:rsidR="000D3261" w:rsidRPr="00A427DD">
        <w:rPr>
          <w:rFonts w:ascii="ＭＳ Ｐゴシック" w:eastAsia="ＭＳ Ｐゴシック" w:hAnsi="ＭＳ Ｐゴシック" w:hint="eastAsia"/>
          <w:sz w:val="20"/>
          <w:szCs w:val="20"/>
        </w:rPr>
        <w:t>部会長</w:t>
      </w:r>
      <w:r w:rsidR="009D2638" w:rsidRPr="00A427DD">
        <w:rPr>
          <w:rFonts w:ascii="ＭＳ Ｐゴシック" w:eastAsia="ＭＳ Ｐゴシック" w:hAnsi="ＭＳ Ｐゴシック"/>
          <w:sz w:val="20"/>
          <w:szCs w:val="20"/>
        </w:rPr>
        <w:br/>
      </w:r>
      <w:r w:rsidR="00E83CAA" w:rsidRPr="00A427DD">
        <w:rPr>
          <w:rFonts w:ascii="ＭＳ Ｐゴシック" w:eastAsia="ＭＳ Ｐゴシック" w:hAnsi="ＭＳ Ｐゴシック" w:hint="eastAsia"/>
          <w:sz w:val="20"/>
          <w:szCs w:val="20"/>
        </w:rPr>
        <w:t>国際医療福祉大学</w:t>
      </w:r>
      <w:r w:rsidR="00825336" w:rsidRPr="00A427DD">
        <w:rPr>
          <w:rFonts w:ascii="ＭＳ Ｐゴシック" w:eastAsia="ＭＳ Ｐゴシック" w:hAnsi="ＭＳ Ｐゴシック" w:hint="eastAsia"/>
          <w:sz w:val="20"/>
          <w:szCs w:val="20"/>
        </w:rPr>
        <w:t>三田病院</w:t>
      </w:r>
      <w:r w:rsidR="005514DD" w:rsidRPr="00A427DD">
        <w:rPr>
          <w:rFonts w:ascii="ＭＳ Ｐゴシック" w:eastAsia="ＭＳ Ｐゴシック" w:hAnsi="ＭＳ Ｐゴシック"/>
          <w:sz w:val="20"/>
          <w:szCs w:val="20"/>
        </w:rPr>
        <w:t xml:space="preserve"> </w:t>
      </w:r>
      <w:r w:rsidR="0000143E" w:rsidRPr="00A427DD">
        <w:rPr>
          <w:rFonts w:ascii="ＭＳ Ｐゴシック" w:eastAsia="ＭＳ Ｐゴシック" w:hAnsi="ＭＳ Ｐゴシック" w:hint="eastAsia"/>
          <w:sz w:val="20"/>
          <w:szCs w:val="20"/>
        </w:rPr>
        <w:t>循環器内科</w:t>
      </w:r>
    </w:p>
    <w:p w14:paraId="1535515B" w14:textId="0ABCA0DE" w:rsidR="00D33B5B" w:rsidRPr="00A427DD" w:rsidRDefault="00DA257C" w:rsidP="009D2638">
      <w:pPr>
        <w:ind w:left="1800" w:hangingChars="900" w:hanging="1800"/>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w:t>
      </w:r>
      <w:r w:rsidR="00204160" w:rsidRPr="00A427DD">
        <w:rPr>
          <w:rFonts w:ascii="ＭＳ Ｐゴシック" w:eastAsia="ＭＳ Ｐゴシック" w:hAnsi="ＭＳ Ｐゴシック" w:hint="eastAsia"/>
          <w:sz w:val="20"/>
          <w:szCs w:val="20"/>
        </w:rPr>
        <w:t>共同研究機関</w:t>
      </w:r>
      <w:r w:rsidR="00BA2E30" w:rsidRPr="00A427DD">
        <w:rPr>
          <w:rFonts w:ascii="ＭＳ Ｐゴシック" w:eastAsia="ＭＳ Ｐゴシック" w:hAnsi="ＭＳ Ｐゴシック" w:hint="eastAsia"/>
          <w:sz w:val="20"/>
          <w:szCs w:val="20"/>
        </w:rPr>
        <w:t xml:space="preserve">　　</w:t>
      </w:r>
      <w:r w:rsidRPr="00A427DD">
        <w:rPr>
          <w:rFonts w:ascii="ＭＳ Ｐゴシック" w:eastAsia="ＭＳ Ｐゴシック" w:hAnsi="ＭＳ Ｐゴシック" w:hint="eastAsia"/>
          <w:sz w:val="20"/>
          <w:szCs w:val="20"/>
        </w:rPr>
        <w:t>J</w:t>
      </w:r>
      <w:r w:rsidRPr="00A427DD">
        <w:rPr>
          <w:rFonts w:ascii="ＭＳ Ｐゴシック" w:eastAsia="ＭＳ Ｐゴシック" w:hAnsi="ＭＳ Ｐゴシック"/>
          <w:sz w:val="20"/>
          <w:szCs w:val="20"/>
        </w:rPr>
        <w:t>—</w:t>
      </w:r>
      <w:r w:rsidR="00036C9F" w:rsidRPr="00A427DD">
        <w:rPr>
          <w:rFonts w:ascii="ＭＳ Ｐゴシック" w:eastAsia="ＭＳ Ｐゴシック" w:hAnsi="ＭＳ Ｐゴシック"/>
          <w:sz w:val="20"/>
          <w:szCs w:val="20"/>
        </w:rPr>
        <w:t>LEX II</w:t>
      </w:r>
      <w:r w:rsidRPr="00A427DD">
        <w:rPr>
          <w:rFonts w:ascii="ＭＳ Ｐゴシック" w:eastAsia="ＭＳ Ｐゴシック" w:hAnsi="ＭＳ Ｐゴシック" w:hint="eastAsia"/>
          <w:sz w:val="20"/>
          <w:szCs w:val="20"/>
        </w:rPr>
        <w:t>データセンター</w:t>
      </w:r>
      <w:bookmarkStart w:id="2" w:name="_Hlk83399284"/>
      <w:r w:rsidR="009D2638" w:rsidRPr="00A427DD">
        <w:rPr>
          <w:rFonts w:ascii="ＭＳ Ｐゴシック" w:eastAsia="ＭＳ Ｐゴシック" w:hAnsi="ＭＳ Ｐゴシック"/>
          <w:sz w:val="20"/>
          <w:szCs w:val="20"/>
        </w:rPr>
        <w:br/>
      </w:r>
      <w:r w:rsidR="00374235" w:rsidRPr="00A427DD">
        <w:rPr>
          <w:rFonts w:ascii="ＭＳ Ｐゴシック" w:eastAsia="ＭＳ Ｐゴシック" w:hAnsi="ＭＳ Ｐゴシック" w:hint="eastAsia"/>
          <w:sz w:val="20"/>
          <w:szCs w:val="20"/>
        </w:rPr>
        <w:t>国立</w:t>
      </w:r>
      <w:r w:rsidR="00F813B1" w:rsidRPr="00A427DD">
        <w:rPr>
          <w:rFonts w:ascii="ＭＳ Ｐゴシック" w:eastAsia="ＭＳ Ｐゴシック" w:hAnsi="ＭＳ Ｐゴシック" w:hint="eastAsia"/>
          <w:sz w:val="20"/>
          <w:szCs w:val="20"/>
        </w:rPr>
        <w:t xml:space="preserve">研究開発法人 </w:t>
      </w:r>
      <w:r w:rsidRPr="00A427DD">
        <w:rPr>
          <w:rFonts w:ascii="ＭＳ Ｐゴシック" w:eastAsia="ＭＳ Ｐゴシック" w:hAnsi="ＭＳ Ｐゴシック" w:hint="eastAsia"/>
          <w:sz w:val="20"/>
          <w:szCs w:val="20"/>
        </w:rPr>
        <w:t>国立循環器病研究センター　OIC　情報利用促進部</w:t>
      </w:r>
      <w:r w:rsidR="009D2638" w:rsidRPr="00A427DD">
        <w:rPr>
          <w:rFonts w:ascii="ＭＳ Ｐゴシック" w:eastAsia="ＭＳ Ｐゴシック" w:hAnsi="ＭＳ Ｐゴシック"/>
          <w:sz w:val="20"/>
          <w:szCs w:val="20"/>
        </w:rPr>
        <w:br/>
      </w:r>
      <w:r w:rsidRPr="00A427DD">
        <w:rPr>
          <w:rFonts w:ascii="ＭＳ Ｐゴシック" w:eastAsia="ＭＳ Ｐゴシック" w:hAnsi="ＭＳ Ｐゴシック" w:hint="eastAsia"/>
          <w:sz w:val="20"/>
          <w:szCs w:val="20"/>
        </w:rPr>
        <w:t>〒564-8565 大阪府吹田市岸部新町6番1号</w:t>
      </w:r>
      <w:r w:rsidR="009D2638" w:rsidRPr="00A427DD">
        <w:rPr>
          <w:rFonts w:ascii="ＭＳ Ｐゴシック" w:eastAsia="ＭＳ Ｐゴシック" w:hAnsi="ＭＳ Ｐゴシック"/>
          <w:sz w:val="20"/>
          <w:szCs w:val="20"/>
        </w:rPr>
        <w:br/>
      </w:r>
      <w:r w:rsidR="005629B1" w:rsidRPr="00A427DD">
        <w:rPr>
          <w:rFonts w:ascii="ＭＳ Ｐゴシック" w:eastAsia="ＭＳ Ｐゴシック" w:hAnsi="ＭＳ Ｐゴシック" w:hint="eastAsia"/>
          <w:sz w:val="20"/>
          <w:szCs w:val="20"/>
        </w:rPr>
        <w:t xml:space="preserve">研究責任者　</w:t>
      </w:r>
      <w:r w:rsidR="00263358" w:rsidRPr="00A427DD">
        <w:rPr>
          <w:rFonts w:ascii="ＭＳ Ｐゴシック" w:eastAsia="ＭＳ Ｐゴシック" w:hAnsi="ＭＳ Ｐゴシック" w:hint="eastAsia"/>
          <w:sz w:val="20"/>
          <w:szCs w:val="20"/>
        </w:rPr>
        <w:t>宮本恵宏</w:t>
      </w:r>
    </w:p>
    <w:bookmarkEnd w:id="2"/>
    <w:p w14:paraId="43503DDB" w14:textId="33FC0686" w:rsidR="00DA257C" w:rsidRPr="00A427DD" w:rsidRDefault="00DA257C" w:rsidP="009D2638">
      <w:pPr>
        <w:ind w:left="1800" w:hangingChars="900" w:hanging="1800"/>
        <w:rPr>
          <w:rFonts w:ascii="ＭＳ Ｐゴシック" w:eastAsia="ＭＳ Ｐゴシック" w:hAnsi="ＭＳ Ｐゴシック"/>
          <w:sz w:val="20"/>
          <w:szCs w:val="20"/>
          <w:lang w:eastAsia="zh-CN"/>
        </w:rPr>
      </w:pPr>
      <w:r w:rsidRPr="00A427DD">
        <w:rPr>
          <w:rFonts w:ascii="ＭＳ Ｐゴシック" w:eastAsia="ＭＳ Ｐゴシック" w:hAnsi="ＭＳ Ｐゴシック" w:hint="eastAsia"/>
          <w:sz w:val="20"/>
          <w:szCs w:val="20"/>
          <w:lang w:eastAsia="zh-CN"/>
        </w:rPr>
        <w:t>●研究事務局</w:t>
      </w:r>
      <w:r w:rsidR="003B1EC2" w:rsidRPr="00A427DD">
        <w:rPr>
          <w:rFonts w:ascii="ＭＳ Ｐゴシック" w:eastAsia="ＭＳ Ｐゴシック" w:hAnsi="ＭＳ Ｐゴシック" w:hint="eastAsia"/>
          <w:sz w:val="20"/>
          <w:szCs w:val="20"/>
          <w:lang w:eastAsia="zh-CN"/>
        </w:rPr>
        <w:t xml:space="preserve">　　</w:t>
      </w:r>
      <w:r w:rsidR="00204160" w:rsidRPr="00A427DD">
        <w:rPr>
          <w:rFonts w:ascii="ＭＳ Ｐゴシック" w:eastAsia="ＭＳ Ｐゴシック" w:hAnsi="ＭＳ Ｐゴシック" w:hint="eastAsia"/>
          <w:sz w:val="20"/>
          <w:szCs w:val="20"/>
          <w:lang w:eastAsia="zh-CN"/>
        </w:rPr>
        <w:t xml:space="preserve">　</w:t>
      </w:r>
      <w:r w:rsidRPr="00A427DD">
        <w:rPr>
          <w:rFonts w:ascii="ＭＳ Ｐゴシック" w:eastAsia="ＭＳ Ｐゴシック" w:hAnsi="ＭＳ Ｐゴシック" w:hint="eastAsia"/>
          <w:sz w:val="20"/>
          <w:szCs w:val="20"/>
          <w:lang w:eastAsia="zh-CN"/>
        </w:rPr>
        <w:t>一般社団法人</w:t>
      </w:r>
      <w:r w:rsidR="00A33EC4" w:rsidRPr="00A427DD">
        <w:rPr>
          <w:rFonts w:ascii="ＭＳ Ｐゴシック" w:eastAsia="ＭＳ Ｐゴシック" w:hAnsi="ＭＳ Ｐゴシック" w:hint="eastAsia"/>
          <w:sz w:val="20"/>
          <w:szCs w:val="20"/>
          <w:lang w:eastAsia="zh-CN"/>
        </w:rPr>
        <w:t xml:space="preserve">　</w:t>
      </w:r>
      <w:r w:rsidRPr="00A427DD">
        <w:rPr>
          <w:rFonts w:ascii="ＭＳ Ｐゴシック" w:eastAsia="ＭＳ Ｐゴシック" w:hAnsi="ＭＳ Ｐゴシック" w:hint="eastAsia"/>
          <w:sz w:val="20"/>
          <w:szCs w:val="20"/>
          <w:lang w:eastAsia="zh-CN"/>
        </w:rPr>
        <w:t>日本不整脈心電学会</w:t>
      </w:r>
      <w:bookmarkStart w:id="3" w:name="_Hlk88478421"/>
      <w:r w:rsidR="009D2638" w:rsidRPr="00A427DD">
        <w:rPr>
          <w:rFonts w:ascii="ＭＳ Ｐゴシック" w:eastAsia="ＭＳ Ｐゴシック" w:hAnsi="ＭＳ Ｐゴシック"/>
          <w:sz w:val="20"/>
          <w:szCs w:val="20"/>
          <w:lang w:eastAsia="zh-CN"/>
        </w:rPr>
        <w:br/>
      </w:r>
      <w:r w:rsidRPr="00A427DD">
        <w:rPr>
          <w:rFonts w:ascii="ＭＳ Ｐゴシック" w:eastAsia="ＭＳ Ｐゴシック" w:hAnsi="ＭＳ Ｐゴシック" w:hint="eastAsia"/>
          <w:sz w:val="20"/>
          <w:szCs w:val="20"/>
          <w:lang w:eastAsia="zh-CN"/>
        </w:rPr>
        <w:t xml:space="preserve">〒102-0073 </w:t>
      </w:r>
      <w:r w:rsidR="0000143E" w:rsidRPr="00A427DD">
        <w:rPr>
          <w:rFonts w:ascii="ＭＳ Ｐゴシック" w:eastAsia="ＭＳ Ｐゴシック" w:hAnsi="ＭＳ Ｐゴシック" w:hint="eastAsia"/>
          <w:sz w:val="20"/>
          <w:szCs w:val="20"/>
          <w:lang w:eastAsia="zh-CN"/>
        </w:rPr>
        <w:t>東京都千代田区九段北4-2-28 NF九段2階</w:t>
      </w:r>
    </w:p>
    <w:p w14:paraId="5DB56E46" w14:textId="103DF448" w:rsidR="00290451" w:rsidRPr="00A427DD" w:rsidRDefault="00290451" w:rsidP="009D2638">
      <w:pPr>
        <w:ind w:left="1800" w:hangingChars="900" w:hanging="1800"/>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情報提供機関　　全国の</w:t>
      </w:r>
      <w:r w:rsidR="00036C9F" w:rsidRPr="00A427DD">
        <w:rPr>
          <w:rFonts w:ascii="ＭＳ Ｐゴシック" w:eastAsia="ＭＳ Ｐゴシック" w:hAnsi="ＭＳ Ｐゴシック" w:hint="eastAsia"/>
          <w:sz w:val="20"/>
          <w:szCs w:val="20"/>
        </w:rPr>
        <w:t>経静脈的リード抜去術</w:t>
      </w:r>
      <w:r w:rsidRPr="00A427DD">
        <w:rPr>
          <w:rFonts w:ascii="ＭＳ Ｐゴシック" w:eastAsia="ＭＳ Ｐゴシック" w:hAnsi="ＭＳ Ｐゴシック" w:hint="eastAsia"/>
          <w:sz w:val="20"/>
          <w:szCs w:val="20"/>
        </w:rPr>
        <w:t>実施医療機関</w:t>
      </w:r>
    </w:p>
    <w:bookmarkEnd w:id="3"/>
    <w:p w14:paraId="397340EC" w14:textId="77777777" w:rsidR="0007299D" w:rsidRPr="00A427DD" w:rsidRDefault="0007299D" w:rsidP="00F20E98">
      <w:pPr>
        <w:rPr>
          <w:rFonts w:ascii="ＭＳ Ｐゴシック" w:eastAsia="ＭＳ Ｐゴシック" w:hAnsi="ＭＳ Ｐゴシック"/>
          <w:sz w:val="20"/>
          <w:szCs w:val="20"/>
        </w:rPr>
      </w:pPr>
    </w:p>
    <w:p w14:paraId="27676C93" w14:textId="77777777" w:rsidR="00F20E98" w:rsidRPr="00A427DD" w:rsidRDefault="00F20E98" w:rsidP="00F20E98">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個人情報の取り扱い】</w:t>
      </w:r>
    </w:p>
    <w:p w14:paraId="45BD0304" w14:textId="6116E8FA" w:rsidR="000C5A39" w:rsidRPr="00A427DD" w:rsidRDefault="000C5A39" w:rsidP="0007299D">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 xml:space="preserve">　</w:t>
      </w:r>
      <w:r w:rsidR="00024128" w:rsidRPr="00A427DD">
        <w:rPr>
          <w:rFonts w:ascii="ＭＳ Ｐゴシック" w:eastAsia="ＭＳ Ｐゴシック" w:hAnsi="ＭＳ Ｐゴシック" w:hint="eastAsia"/>
          <w:sz w:val="20"/>
          <w:szCs w:val="20"/>
        </w:rPr>
        <w:t>あなたの情報を提供する際は</w:t>
      </w:r>
      <w:r w:rsidR="0007299D" w:rsidRPr="00A427DD">
        <w:rPr>
          <w:rFonts w:ascii="ＭＳ Ｐゴシック" w:eastAsia="ＭＳ Ｐゴシック" w:hAnsi="ＭＳ Ｐゴシック" w:hint="eastAsia"/>
          <w:sz w:val="20"/>
          <w:szCs w:val="20"/>
        </w:rPr>
        <w:t>、</w:t>
      </w:r>
      <w:r w:rsidR="00024128" w:rsidRPr="00A427DD">
        <w:rPr>
          <w:rFonts w:ascii="ＭＳ Ｐゴシック" w:eastAsia="ＭＳ Ｐゴシック" w:hAnsi="ＭＳ Ｐゴシック" w:hint="eastAsia"/>
          <w:sz w:val="20"/>
          <w:szCs w:val="20"/>
        </w:rPr>
        <w:t>匿名化</w:t>
      </w:r>
      <w:r w:rsidR="00823FB4" w:rsidRPr="00A427DD">
        <w:rPr>
          <w:rFonts w:ascii="ＭＳ Ｐゴシック" w:eastAsia="ＭＳ Ｐゴシック" w:hAnsi="ＭＳ Ｐゴシック" w:hint="eastAsia"/>
          <w:sz w:val="20"/>
          <w:szCs w:val="20"/>
        </w:rPr>
        <w:t>処理</w:t>
      </w:r>
      <w:r w:rsidR="00024128" w:rsidRPr="00A427DD">
        <w:rPr>
          <w:rFonts w:ascii="ＭＳ Ｐゴシック" w:eastAsia="ＭＳ Ｐゴシック" w:hAnsi="ＭＳ Ｐゴシック" w:hint="eastAsia"/>
          <w:sz w:val="20"/>
          <w:szCs w:val="20"/>
        </w:rPr>
        <w:t>を行い、個人情報が外部に漏れないように厳重に管理いたします。また</w:t>
      </w:r>
      <w:r w:rsidR="00F93D7F" w:rsidRPr="00A427DD">
        <w:rPr>
          <w:rFonts w:ascii="ＭＳ Ｐゴシック" w:eastAsia="ＭＳ Ｐゴシック" w:hAnsi="ＭＳ Ｐゴシック" w:hint="eastAsia"/>
          <w:sz w:val="20"/>
          <w:szCs w:val="20"/>
        </w:rPr>
        <w:t>、</w:t>
      </w:r>
      <w:r w:rsidR="00E171B6" w:rsidRPr="00A427DD">
        <w:rPr>
          <w:rFonts w:ascii="ＭＳ Ｐゴシック" w:eastAsia="ＭＳ Ｐゴシック" w:hAnsi="ＭＳ Ｐゴシック" w:hint="eastAsia"/>
          <w:sz w:val="20"/>
          <w:szCs w:val="20"/>
        </w:rPr>
        <w:t>学会や学術雑誌等で公表</w:t>
      </w:r>
      <w:r w:rsidR="00F93D7F" w:rsidRPr="00A427DD">
        <w:rPr>
          <w:rFonts w:ascii="ＭＳ Ｐゴシック" w:eastAsia="ＭＳ Ｐゴシック" w:hAnsi="ＭＳ Ｐゴシック" w:hint="eastAsia"/>
          <w:sz w:val="20"/>
          <w:szCs w:val="20"/>
        </w:rPr>
        <w:t>する際に</w:t>
      </w:r>
      <w:r w:rsidR="00024128" w:rsidRPr="00A427DD">
        <w:rPr>
          <w:rFonts w:ascii="ＭＳ Ｐゴシック" w:eastAsia="ＭＳ Ｐゴシック" w:hAnsi="ＭＳ Ｐゴシック" w:hint="eastAsia"/>
          <w:sz w:val="20"/>
          <w:szCs w:val="20"/>
        </w:rPr>
        <w:t>も</w:t>
      </w:r>
      <w:r w:rsidR="00F93D7F" w:rsidRPr="00A427DD">
        <w:rPr>
          <w:rFonts w:ascii="ＭＳ Ｐゴシック" w:eastAsia="ＭＳ Ｐゴシック" w:hAnsi="ＭＳ Ｐゴシック" w:hint="eastAsia"/>
          <w:sz w:val="20"/>
          <w:szCs w:val="20"/>
        </w:rPr>
        <w:t>、個人が特定できないような形で使用</w:t>
      </w:r>
      <w:r w:rsidR="00024128" w:rsidRPr="00A427DD">
        <w:rPr>
          <w:rFonts w:ascii="ＭＳ Ｐゴシック" w:eastAsia="ＭＳ Ｐゴシック" w:hAnsi="ＭＳ Ｐゴシック" w:hint="eastAsia"/>
          <w:sz w:val="20"/>
          <w:szCs w:val="20"/>
        </w:rPr>
        <w:t>されます</w:t>
      </w:r>
      <w:r w:rsidR="00E171B6" w:rsidRPr="00A427DD">
        <w:rPr>
          <w:rFonts w:ascii="ＭＳ Ｐゴシック" w:eastAsia="ＭＳ Ｐゴシック" w:hAnsi="ＭＳ Ｐゴシック" w:hint="eastAsia"/>
          <w:sz w:val="20"/>
          <w:szCs w:val="20"/>
        </w:rPr>
        <w:t>。</w:t>
      </w:r>
    </w:p>
    <w:p w14:paraId="5CD14B90" w14:textId="4E531EB3" w:rsidR="00CA38AE" w:rsidRPr="00A427DD" w:rsidRDefault="00CA38AE" w:rsidP="00CA38AE">
      <w:pPr>
        <w:ind w:firstLineChars="100" w:firstLine="200"/>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この研究で得られた情報を将来、</w:t>
      </w:r>
      <w:r w:rsidR="001D1F52" w:rsidRPr="00A427DD">
        <w:rPr>
          <w:rFonts w:ascii="ＭＳ Ｐゴシック" w:eastAsia="ＭＳ Ｐゴシック" w:hAnsi="ＭＳ Ｐゴシック" w:hint="eastAsia"/>
          <w:sz w:val="20"/>
          <w:szCs w:val="20"/>
        </w:rPr>
        <w:t>日本不整脈心電学会会員等が行う研究に</w:t>
      </w:r>
      <w:r w:rsidRPr="00A427DD">
        <w:rPr>
          <w:rFonts w:ascii="ＭＳ Ｐゴシック" w:eastAsia="ＭＳ Ｐゴシック" w:hAnsi="ＭＳ Ｐゴシック" w:hint="eastAsia"/>
          <w:sz w:val="20"/>
          <w:szCs w:val="20"/>
        </w:rPr>
        <w:t>利用</w:t>
      </w:r>
      <w:r w:rsidR="001D1F52" w:rsidRPr="00A427DD">
        <w:rPr>
          <w:rFonts w:ascii="ＭＳ Ｐゴシック" w:eastAsia="ＭＳ Ｐゴシック" w:hAnsi="ＭＳ Ｐゴシック" w:hint="eastAsia"/>
          <w:sz w:val="20"/>
          <w:szCs w:val="20"/>
        </w:rPr>
        <w:t>したり、国内や海外の関連学会のデータベースと連携</w:t>
      </w:r>
      <w:r w:rsidRPr="00A427DD">
        <w:rPr>
          <w:rFonts w:ascii="ＭＳ Ｐゴシック" w:eastAsia="ＭＳ Ｐゴシック" w:hAnsi="ＭＳ Ｐゴシック" w:hint="eastAsia"/>
          <w:sz w:val="20"/>
          <w:szCs w:val="20"/>
        </w:rPr>
        <w:t>する可能性</w:t>
      </w:r>
      <w:r w:rsidR="001D1F52" w:rsidRPr="00A427DD">
        <w:rPr>
          <w:rFonts w:ascii="ＭＳ Ｐゴシック" w:eastAsia="ＭＳ Ｐゴシック" w:hAnsi="ＭＳ Ｐゴシック" w:hint="eastAsia"/>
          <w:sz w:val="20"/>
          <w:szCs w:val="20"/>
        </w:rPr>
        <w:t>があり、</w:t>
      </w:r>
      <w:r w:rsidRPr="00A427DD">
        <w:rPr>
          <w:rFonts w:ascii="ＭＳ Ｐゴシック" w:eastAsia="ＭＳ Ｐゴシック" w:hAnsi="ＭＳ Ｐゴシック" w:hint="eastAsia"/>
          <w:sz w:val="20"/>
          <w:szCs w:val="20"/>
        </w:rPr>
        <w:t>研究計画書を変更する場合があります。その場合は、</w:t>
      </w:r>
      <w:r w:rsidR="00877191" w:rsidRPr="00A427DD">
        <w:rPr>
          <w:rFonts w:ascii="ＭＳ Ｐゴシック" w:eastAsia="ＭＳ Ｐゴシック" w:hAnsi="ＭＳ Ｐゴシック" w:hint="eastAsia"/>
          <w:sz w:val="20"/>
          <w:szCs w:val="20"/>
        </w:rPr>
        <w:t>日本不整脈心電学会</w:t>
      </w:r>
      <w:r w:rsidRPr="00A427DD">
        <w:rPr>
          <w:rFonts w:ascii="ＭＳ Ｐゴシック" w:eastAsia="ＭＳ Ｐゴシック" w:hAnsi="ＭＳ Ｐゴシック" w:hint="eastAsia"/>
          <w:sz w:val="20"/>
          <w:szCs w:val="20"/>
        </w:rPr>
        <w:t>研究倫理審査委員会での審議を経て、研究機関の長の許可を受けて実施されます。</w:t>
      </w:r>
      <w:r w:rsidR="001D1F52" w:rsidRPr="00A427DD">
        <w:rPr>
          <w:rFonts w:ascii="ＭＳ Ｐゴシック" w:eastAsia="ＭＳ Ｐゴシック" w:hAnsi="ＭＳ Ｐゴシック" w:hint="eastAsia"/>
          <w:sz w:val="20"/>
          <w:szCs w:val="20"/>
        </w:rPr>
        <w:t>これらの</w:t>
      </w:r>
      <w:r w:rsidRPr="00A427DD">
        <w:rPr>
          <w:rFonts w:ascii="ＭＳ Ｐゴシック" w:eastAsia="ＭＳ Ｐゴシック" w:hAnsi="ＭＳ Ｐゴシック" w:hint="eastAsia"/>
          <w:sz w:val="20"/>
          <w:szCs w:val="20"/>
        </w:rPr>
        <w:t>利用</w:t>
      </w:r>
      <w:r w:rsidR="001D1F52" w:rsidRPr="00A427DD">
        <w:rPr>
          <w:rFonts w:ascii="ＭＳ Ｐゴシック" w:eastAsia="ＭＳ Ｐゴシック" w:hAnsi="ＭＳ Ｐゴシック" w:hint="eastAsia"/>
          <w:sz w:val="20"/>
          <w:szCs w:val="20"/>
        </w:rPr>
        <w:t>について</w:t>
      </w:r>
      <w:r w:rsidRPr="00A427DD">
        <w:rPr>
          <w:rFonts w:ascii="ＭＳ Ｐゴシック" w:eastAsia="ＭＳ Ｐゴシック" w:hAnsi="ＭＳ Ｐゴシック" w:hint="eastAsia"/>
          <w:sz w:val="20"/>
          <w:szCs w:val="20"/>
        </w:rPr>
        <w:t>文書を公開する場合は、</w:t>
      </w:r>
      <w:r w:rsidR="00F813B1" w:rsidRPr="00A427DD">
        <w:rPr>
          <w:rFonts w:ascii="ＭＳ Ｐゴシック" w:eastAsia="ＭＳ Ｐゴシック" w:hAnsi="ＭＳ Ｐゴシック" w:hint="eastAsia"/>
          <w:sz w:val="20"/>
          <w:szCs w:val="20"/>
        </w:rPr>
        <w:t>日本</w:t>
      </w:r>
      <w:r w:rsidRPr="00A427DD">
        <w:rPr>
          <w:rFonts w:ascii="ＭＳ Ｐゴシック" w:eastAsia="ＭＳ Ｐゴシック" w:hAnsi="ＭＳ Ｐゴシック" w:hint="eastAsia"/>
          <w:sz w:val="20"/>
          <w:szCs w:val="20"/>
        </w:rPr>
        <w:t>不整脈心電学会</w:t>
      </w:r>
      <w:r w:rsidR="009910EE" w:rsidRPr="00A427DD">
        <w:rPr>
          <w:rFonts w:ascii="ＭＳ Ｐゴシック" w:eastAsia="ＭＳ Ｐゴシック" w:hAnsi="ＭＳ Ｐゴシック" w:hint="eastAsia"/>
          <w:sz w:val="20"/>
          <w:szCs w:val="20"/>
        </w:rPr>
        <w:t>ホームページ及びJ-</w:t>
      </w:r>
      <w:r w:rsidR="00036C9F" w:rsidRPr="00A427DD">
        <w:rPr>
          <w:rFonts w:ascii="ＭＳ Ｐゴシック" w:eastAsia="ＭＳ Ｐゴシック" w:hAnsi="ＭＳ Ｐゴシック"/>
          <w:sz w:val="20"/>
          <w:szCs w:val="20"/>
        </w:rPr>
        <w:t>LEX II</w:t>
      </w:r>
      <w:r w:rsidR="009910EE" w:rsidRPr="00A427DD">
        <w:rPr>
          <w:rFonts w:ascii="ＭＳ Ｐゴシック" w:eastAsia="ＭＳ Ｐゴシック" w:hAnsi="ＭＳ Ｐゴシック" w:hint="eastAsia"/>
          <w:sz w:val="20"/>
          <w:szCs w:val="20"/>
        </w:rPr>
        <w:t>ホームページ</w:t>
      </w:r>
      <w:r w:rsidRPr="00A427DD">
        <w:rPr>
          <w:rFonts w:ascii="ＭＳ Ｐゴシック" w:eastAsia="ＭＳ Ｐゴシック" w:hAnsi="ＭＳ Ｐゴシック" w:hint="eastAsia"/>
          <w:sz w:val="20"/>
          <w:szCs w:val="20"/>
        </w:rPr>
        <w:t>に掲載いたします。</w:t>
      </w:r>
    </w:p>
    <w:p w14:paraId="4671D44E" w14:textId="77777777" w:rsidR="00A427DD" w:rsidRDefault="00A427DD" w:rsidP="0007299D">
      <w:pPr>
        <w:rPr>
          <w:rFonts w:ascii="ＭＳ Ｐゴシック" w:eastAsia="ＭＳ Ｐゴシック" w:hAnsi="ＭＳ Ｐゴシック"/>
          <w:sz w:val="20"/>
          <w:szCs w:val="20"/>
        </w:rPr>
      </w:pPr>
    </w:p>
    <w:p w14:paraId="46F4B4C2" w14:textId="3903160D" w:rsidR="00CA38AE" w:rsidRPr="00A427DD" w:rsidRDefault="00A427DD" w:rsidP="0007299D">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当院の問合せ窓口】</w:t>
      </w:r>
    </w:p>
    <w:p w14:paraId="2E0EEE95" w14:textId="77777777" w:rsidR="00A427DD" w:rsidRPr="00A427DD" w:rsidRDefault="00A427DD" w:rsidP="00A427DD">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独立行政法人国立病院機構災害医療センター</w:t>
      </w:r>
    </w:p>
    <w:p w14:paraId="0DE3A0F9" w14:textId="77777777" w:rsidR="00A427DD" w:rsidRPr="00A427DD" w:rsidRDefault="00A427DD" w:rsidP="00A427DD">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循環器内科　医長　山下周</w:t>
      </w:r>
    </w:p>
    <w:p w14:paraId="70A337F0" w14:textId="77777777" w:rsidR="00A427DD" w:rsidRPr="00A427DD" w:rsidRDefault="00A427DD" w:rsidP="00A427DD">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連絡先：</w:t>
      </w:r>
    </w:p>
    <w:p w14:paraId="40A5D6F7" w14:textId="77777777" w:rsidR="00A427DD" w:rsidRPr="00A427DD" w:rsidRDefault="00A427DD" w:rsidP="00A427DD">
      <w:pPr>
        <w:rPr>
          <w:rFonts w:ascii="ＭＳ Ｐゴシック" w:eastAsia="ＭＳ Ｐゴシック" w:hAnsi="ＭＳ Ｐゴシック"/>
          <w:sz w:val="20"/>
          <w:szCs w:val="20"/>
        </w:rPr>
      </w:pPr>
      <w:r w:rsidRPr="00A427DD">
        <w:rPr>
          <w:rFonts w:ascii="ＭＳ Ｐゴシック" w:eastAsia="ＭＳ Ｐゴシック" w:hAnsi="ＭＳ Ｐゴシック" w:hint="eastAsia"/>
          <w:sz w:val="20"/>
          <w:szCs w:val="20"/>
        </w:rPr>
        <w:t>〒1900014　東京都立川市緑町3256</w:t>
      </w:r>
    </w:p>
    <w:p w14:paraId="3534A769" w14:textId="77777777" w:rsidR="00A427DD" w:rsidRPr="00A427DD" w:rsidRDefault="00A427DD" w:rsidP="00A427DD">
      <w:pPr>
        <w:rPr>
          <w:rFonts w:ascii="ＭＳ Ｐゴシック" w:eastAsia="ＭＳ Ｐゴシック" w:hAnsi="ＭＳ Ｐゴシック" w:hint="eastAsia"/>
          <w:sz w:val="20"/>
          <w:szCs w:val="20"/>
        </w:rPr>
      </w:pPr>
      <w:r w:rsidRPr="00A427DD">
        <w:rPr>
          <w:rFonts w:ascii="ＭＳ Ｐゴシック" w:eastAsia="ＭＳ Ｐゴシック" w:hAnsi="ＭＳ Ｐゴシック" w:hint="eastAsia"/>
          <w:sz w:val="20"/>
          <w:szCs w:val="20"/>
        </w:rPr>
        <w:t>電話：042-526-5511　（平日09：00-17：00）</w:t>
      </w:r>
    </w:p>
    <w:p w14:paraId="2D598D1D" w14:textId="77777777" w:rsidR="00E20C8F" w:rsidRPr="00257655" w:rsidRDefault="00E20C8F" w:rsidP="000F75F1">
      <w:pPr>
        <w:jc w:val="center"/>
        <w:rPr>
          <w:rFonts w:ascii="HG丸ｺﾞｼｯｸM-PRO" w:eastAsia="HG丸ｺﾞｼｯｸM-PRO"/>
          <w:szCs w:val="21"/>
        </w:rPr>
      </w:pPr>
      <w:bookmarkStart w:id="4" w:name="_GoBack"/>
      <w:bookmarkEnd w:id="4"/>
    </w:p>
    <w:sectPr w:rsidR="00E20C8F" w:rsidRPr="00257655" w:rsidSect="000E3880">
      <w:headerReference w:type="default" r:id="rId14"/>
      <w:pgSz w:w="11906" w:h="16838"/>
      <w:pgMar w:top="1418" w:right="1474" w:bottom="1134" w:left="147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DFC6CB" w14:textId="77777777" w:rsidR="0040364E" w:rsidRDefault="0040364E" w:rsidP="009C1B42">
      <w:r>
        <w:separator/>
      </w:r>
    </w:p>
  </w:endnote>
  <w:endnote w:type="continuationSeparator" w:id="0">
    <w:p w14:paraId="5A9E3CB0" w14:textId="77777777" w:rsidR="0040364E" w:rsidRDefault="0040364E" w:rsidP="009C1B42">
      <w:r>
        <w:continuationSeparator/>
      </w:r>
    </w:p>
  </w:endnote>
  <w:endnote w:type="continuationNotice" w:id="1">
    <w:p w14:paraId="0B042B74" w14:textId="77777777" w:rsidR="0040364E" w:rsidRDefault="004036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GPｺﾞｼｯｸM">
    <w:panose1 w:val="020B0600000000000000"/>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MS UI 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C9485F" w14:textId="77777777" w:rsidR="0040364E" w:rsidRDefault="0040364E" w:rsidP="009C1B42">
      <w:r>
        <w:separator/>
      </w:r>
    </w:p>
  </w:footnote>
  <w:footnote w:type="continuationSeparator" w:id="0">
    <w:p w14:paraId="1B6CEB22" w14:textId="77777777" w:rsidR="0040364E" w:rsidRDefault="0040364E" w:rsidP="009C1B42">
      <w:r>
        <w:continuationSeparator/>
      </w:r>
    </w:p>
  </w:footnote>
  <w:footnote w:type="continuationNotice" w:id="1">
    <w:p w14:paraId="5B2D9FAB" w14:textId="77777777" w:rsidR="0040364E" w:rsidRDefault="0040364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5DA88" w14:textId="77777777" w:rsidR="000E4A97" w:rsidRPr="009C1B42" w:rsidRDefault="000E4A97" w:rsidP="00B07E6D">
    <w:pPr>
      <w:pStyle w:val="a3"/>
      <w:jc w:val="right"/>
      <w:rPr>
        <w:rFonts w:ascii="MS UI Gothic" w:eastAsia="MS UI Gothic" w:hAnsi="MS UI Gothic"/>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5674A"/>
    <w:multiLevelType w:val="hybridMultilevel"/>
    <w:tmpl w:val="72DE27EE"/>
    <w:lvl w:ilvl="0" w:tplc="B7303ED2">
      <w:numFmt w:val="bullet"/>
      <w:lvlText w:val="・"/>
      <w:lvlJc w:val="left"/>
      <w:pPr>
        <w:ind w:left="360" w:hanging="360"/>
      </w:pPr>
      <w:rPr>
        <w:rFonts w:ascii="HGPｺﾞｼｯｸM" w:eastAsia="HGP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D69379C"/>
    <w:multiLevelType w:val="hybridMultilevel"/>
    <w:tmpl w:val="606223DE"/>
    <w:lvl w:ilvl="0" w:tplc="7048D944">
      <w:start w:val="1"/>
      <w:numFmt w:val="bullet"/>
      <w:lvlText w:val="・"/>
      <w:lvlJc w:val="left"/>
      <w:pPr>
        <w:ind w:left="420" w:hanging="420"/>
      </w:pPr>
      <w:rPr>
        <w:rFonts w:ascii="ＭＳ 明朝" w:eastAsia="ＭＳ 明朝" w:hAnsi="ＭＳ 明朝" w:cs="Batang" w:hint="eastAsia"/>
        <w:color w:val="auto"/>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76B258B8"/>
    <w:multiLevelType w:val="hybridMultilevel"/>
    <w:tmpl w:val="87E01AA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78773D5B"/>
    <w:multiLevelType w:val="hybridMultilevel"/>
    <w:tmpl w:val="390A7C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isplayHorizontalDrawingGridEvery w:val="0"/>
  <w:displayVerticalDrawingGridEvery w:val="2"/>
  <w:characterSpacingControl w:val="compressPunctuation"/>
  <w:strictFirstAndLastChar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0MDA3NTAzNzExtDBW0lEKTi0uzszPAykwqgUAwmHtCSwAAAA="/>
  </w:docVars>
  <w:rsids>
    <w:rsidRoot w:val="00691582"/>
    <w:rsid w:val="0000143E"/>
    <w:rsid w:val="00024128"/>
    <w:rsid w:val="00025DFF"/>
    <w:rsid w:val="00032E00"/>
    <w:rsid w:val="00036C9F"/>
    <w:rsid w:val="00040DB0"/>
    <w:rsid w:val="00047159"/>
    <w:rsid w:val="000538D7"/>
    <w:rsid w:val="00054C96"/>
    <w:rsid w:val="00056748"/>
    <w:rsid w:val="0006599F"/>
    <w:rsid w:val="0007299D"/>
    <w:rsid w:val="000750E0"/>
    <w:rsid w:val="00083727"/>
    <w:rsid w:val="00094219"/>
    <w:rsid w:val="0009596A"/>
    <w:rsid w:val="00097A86"/>
    <w:rsid w:val="000A22AF"/>
    <w:rsid w:val="000A7056"/>
    <w:rsid w:val="000A7D58"/>
    <w:rsid w:val="000B6FF7"/>
    <w:rsid w:val="000B748A"/>
    <w:rsid w:val="000C5A39"/>
    <w:rsid w:val="000C77EE"/>
    <w:rsid w:val="000D3261"/>
    <w:rsid w:val="000D4586"/>
    <w:rsid w:val="000D4D5E"/>
    <w:rsid w:val="000E3880"/>
    <w:rsid w:val="000E4A97"/>
    <w:rsid w:val="000E599D"/>
    <w:rsid w:val="000F60D2"/>
    <w:rsid w:val="000F68BF"/>
    <w:rsid w:val="000F6981"/>
    <w:rsid w:val="000F75F1"/>
    <w:rsid w:val="00127CC0"/>
    <w:rsid w:val="00134E49"/>
    <w:rsid w:val="00147A69"/>
    <w:rsid w:val="001534A8"/>
    <w:rsid w:val="00174A1B"/>
    <w:rsid w:val="00184CC1"/>
    <w:rsid w:val="001A41E0"/>
    <w:rsid w:val="001B00D2"/>
    <w:rsid w:val="001B1E85"/>
    <w:rsid w:val="001C0C45"/>
    <w:rsid w:val="001C2683"/>
    <w:rsid w:val="001D1F52"/>
    <w:rsid w:val="001E042C"/>
    <w:rsid w:val="001E4062"/>
    <w:rsid w:val="001F7330"/>
    <w:rsid w:val="001F73A1"/>
    <w:rsid w:val="00201014"/>
    <w:rsid w:val="00204160"/>
    <w:rsid w:val="002140E5"/>
    <w:rsid w:val="00220CCF"/>
    <w:rsid w:val="00223B37"/>
    <w:rsid w:val="00231405"/>
    <w:rsid w:val="0023476E"/>
    <w:rsid w:val="00234A91"/>
    <w:rsid w:val="002402C1"/>
    <w:rsid w:val="00244A2C"/>
    <w:rsid w:val="00244E51"/>
    <w:rsid w:val="002472C1"/>
    <w:rsid w:val="00247B76"/>
    <w:rsid w:val="00253DCF"/>
    <w:rsid w:val="00257655"/>
    <w:rsid w:val="002606C1"/>
    <w:rsid w:val="00263358"/>
    <w:rsid w:val="00272BE3"/>
    <w:rsid w:val="0027677E"/>
    <w:rsid w:val="00290451"/>
    <w:rsid w:val="00295125"/>
    <w:rsid w:val="002A1F2B"/>
    <w:rsid w:val="002A502E"/>
    <w:rsid w:val="002A5A30"/>
    <w:rsid w:val="002A69BC"/>
    <w:rsid w:val="002B0972"/>
    <w:rsid w:val="002C0C82"/>
    <w:rsid w:val="002C67D5"/>
    <w:rsid w:val="002D0B36"/>
    <w:rsid w:val="002D7263"/>
    <w:rsid w:val="002E32FF"/>
    <w:rsid w:val="002E7C8B"/>
    <w:rsid w:val="00306B50"/>
    <w:rsid w:val="00312D09"/>
    <w:rsid w:val="00315CB3"/>
    <w:rsid w:val="00322B49"/>
    <w:rsid w:val="00341790"/>
    <w:rsid w:val="003434E7"/>
    <w:rsid w:val="00345C65"/>
    <w:rsid w:val="0034735C"/>
    <w:rsid w:val="00364C32"/>
    <w:rsid w:val="00365091"/>
    <w:rsid w:val="00374235"/>
    <w:rsid w:val="0037611F"/>
    <w:rsid w:val="00383B8D"/>
    <w:rsid w:val="00384366"/>
    <w:rsid w:val="00393B07"/>
    <w:rsid w:val="00395FD3"/>
    <w:rsid w:val="00396DEA"/>
    <w:rsid w:val="003A2057"/>
    <w:rsid w:val="003B102A"/>
    <w:rsid w:val="003B1EC2"/>
    <w:rsid w:val="003D11B0"/>
    <w:rsid w:val="003D5BC3"/>
    <w:rsid w:val="003E458C"/>
    <w:rsid w:val="0040364E"/>
    <w:rsid w:val="00410359"/>
    <w:rsid w:val="00413C29"/>
    <w:rsid w:val="004167FB"/>
    <w:rsid w:val="00416CC8"/>
    <w:rsid w:val="004209DB"/>
    <w:rsid w:val="0042137F"/>
    <w:rsid w:val="00424D19"/>
    <w:rsid w:val="004301C2"/>
    <w:rsid w:val="00437089"/>
    <w:rsid w:val="00441E4A"/>
    <w:rsid w:val="004525F3"/>
    <w:rsid w:val="00453EF1"/>
    <w:rsid w:val="00464901"/>
    <w:rsid w:val="004C7ECF"/>
    <w:rsid w:val="004D7F94"/>
    <w:rsid w:val="004F43BC"/>
    <w:rsid w:val="004F45E0"/>
    <w:rsid w:val="004F46F5"/>
    <w:rsid w:val="004F61C3"/>
    <w:rsid w:val="00505ADD"/>
    <w:rsid w:val="00507AEB"/>
    <w:rsid w:val="00522474"/>
    <w:rsid w:val="00525C97"/>
    <w:rsid w:val="0053138D"/>
    <w:rsid w:val="00535BC7"/>
    <w:rsid w:val="00537B34"/>
    <w:rsid w:val="00542E32"/>
    <w:rsid w:val="005436BD"/>
    <w:rsid w:val="00545034"/>
    <w:rsid w:val="005514DD"/>
    <w:rsid w:val="00552194"/>
    <w:rsid w:val="00552862"/>
    <w:rsid w:val="00553CB9"/>
    <w:rsid w:val="0056252A"/>
    <w:rsid w:val="005629B1"/>
    <w:rsid w:val="00565B02"/>
    <w:rsid w:val="005661BE"/>
    <w:rsid w:val="005666C9"/>
    <w:rsid w:val="00566840"/>
    <w:rsid w:val="00567467"/>
    <w:rsid w:val="00573A2D"/>
    <w:rsid w:val="00583723"/>
    <w:rsid w:val="005970BE"/>
    <w:rsid w:val="005B0440"/>
    <w:rsid w:val="005B49B0"/>
    <w:rsid w:val="005C0FEC"/>
    <w:rsid w:val="005C60B8"/>
    <w:rsid w:val="005D3D83"/>
    <w:rsid w:val="005D51D6"/>
    <w:rsid w:val="005E47BC"/>
    <w:rsid w:val="005E64F3"/>
    <w:rsid w:val="005F5CAC"/>
    <w:rsid w:val="00600E2D"/>
    <w:rsid w:val="00603A4B"/>
    <w:rsid w:val="00606729"/>
    <w:rsid w:val="00606E18"/>
    <w:rsid w:val="006108A8"/>
    <w:rsid w:val="00626D6A"/>
    <w:rsid w:val="0063272D"/>
    <w:rsid w:val="00650A27"/>
    <w:rsid w:val="00653C9B"/>
    <w:rsid w:val="006910F7"/>
    <w:rsid w:val="00691582"/>
    <w:rsid w:val="00692595"/>
    <w:rsid w:val="006A3CCB"/>
    <w:rsid w:val="006A4AAE"/>
    <w:rsid w:val="006B0E2F"/>
    <w:rsid w:val="006B25F5"/>
    <w:rsid w:val="006B495A"/>
    <w:rsid w:val="006B5305"/>
    <w:rsid w:val="006C7E0A"/>
    <w:rsid w:val="006D0B33"/>
    <w:rsid w:val="006D0FF4"/>
    <w:rsid w:val="006D7631"/>
    <w:rsid w:val="006E2261"/>
    <w:rsid w:val="006F5684"/>
    <w:rsid w:val="006F6135"/>
    <w:rsid w:val="00701683"/>
    <w:rsid w:val="007138AC"/>
    <w:rsid w:val="007218DE"/>
    <w:rsid w:val="00726AC3"/>
    <w:rsid w:val="00730A30"/>
    <w:rsid w:val="007328C0"/>
    <w:rsid w:val="00734857"/>
    <w:rsid w:val="007359DF"/>
    <w:rsid w:val="00740B55"/>
    <w:rsid w:val="00742350"/>
    <w:rsid w:val="0074346D"/>
    <w:rsid w:val="007447AF"/>
    <w:rsid w:val="00747FE7"/>
    <w:rsid w:val="0075176E"/>
    <w:rsid w:val="007533CC"/>
    <w:rsid w:val="00755200"/>
    <w:rsid w:val="007626BB"/>
    <w:rsid w:val="00772316"/>
    <w:rsid w:val="00784DF3"/>
    <w:rsid w:val="007A0A5D"/>
    <w:rsid w:val="007A0D10"/>
    <w:rsid w:val="007B1C24"/>
    <w:rsid w:val="007B54A0"/>
    <w:rsid w:val="007C26F6"/>
    <w:rsid w:val="007C2E42"/>
    <w:rsid w:val="007C585F"/>
    <w:rsid w:val="007C5C2B"/>
    <w:rsid w:val="007E1826"/>
    <w:rsid w:val="007E5297"/>
    <w:rsid w:val="007E5DB9"/>
    <w:rsid w:val="007F1395"/>
    <w:rsid w:val="007F50C6"/>
    <w:rsid w:val="007F7289"/>
    <w:rsid w:val="00802016"/>
    <w:rsid w:val="00805D64"/>
    <w:rsid w:val="00813AA3"/>
    <w:rsid w:val="008177A3"/>
    <w:rsid w:val="0082079F"/>
    <w:rsid w:val="00821610"/>
    <w:rsid w:val="00823FB4"/>
    <w:rsid w:val="00825336"/>
    <w:rsid w:val="0082657A"/>
    <w:rsid w:val="00827AEE"/>
    <w:rsid w:val="00840124"/>
    <w:rsid w:val="0084114D"/>
    <w:rsid w:val="008468F9"/>
    <w:rsid w:val="00855337"/>
    <w:rsid w:val="00857FEA"/>
    <w:rsid w:val="00863CA1"/>
    <w:rsid w:val="00864C7B"/>
    <w:rsid w:val="00866FB4"/>
    <w:rsid w:val="00867BB3"/>
    <w:rsid w:val="0087292E"/>
    <w:rsid w:val="00877191"/>
    <w:rsid w:val="0088298C"/>
    <w:rsid w:val="008839CC"/>
    <w:rsid w:val="00883AD4"/>
    <w:rsid w:val="008B4C72"/>
    <w:rsid w:val="008C0876"/>
    <w:rsid w:val="008C14B7"/>
    <w:rsid w:val="008C771A"/>
    <w:rsid w:val="008E5060"/>
    <w:rsid w:val="008E7AE7"/>
    <w:rsid w:val="008F14D5"/>
    <w:rsid w:val="0090006A"/>
    <w:rsid w:val="00912533"/>
    <w:rsid w:val="00914719"/>
    <w:rsid w:val="0092570A"/>
    <w:rsid w:val="0093357F"/>
    <w:rsid w:val="00934E30"/>
    <w:rsid w:val="00934F76"/>
    <w:rsid w:val="00954460"/>
    <w:rsid w:val="00962106"/>
    <w:rsid w:val="00972509"/>
    <w:rsid w:val="009736BC"/>
    <w:rsid w:val="00976931"/>
    <w:rsid w:val="009846D4"/>
    <w:rsid w:val="00984D68"/>
    <w:rsid w:val="009910EE"/>
    <w:rsid w:val="00991C0F"/>
    <w:rsid w:val="009A48C2"/>
    <w:rsid w:val="009B0ED9"/>
    <w:rsid w:val="009B3AEB"/>
    <w:rsid w:val="009B7723"/>
    <w:rsid w:val="009C1B42"/>
    <w:rsid w:val="009D1AEB"/>
    <w:rsid w:val="009D2638"/>
    <w:rsid w:val="009D70F4"/>
    <w:rsid w:val="009E3CB4"/>
    <w:rsid w:val="009E71BE"/>
    <w:rsid w:val="009F7921"/>
    <w:rsid w:val="00A075AA"/>
    <w:rsid w:val="00A07A17"/>
    <w:rsid w:val="00A07AF7"/>
    <w:rsid w:val="00A151AB"/>
    <w:rsid w:val="00A25B0D"/>
    <w:rsid w:val="00A33EC4"/>
    <w:rsid w:val="00A427DD"/>
    <w:rsid w:val="00A463C5"/>
    <w:rsid w:val="00A5030C"/>
    <w:rsid w:val="00A529D0"/>
    <w:rsid w:val="00A54B1A"/>
    <w:rsid w:val="00A655CB"/>
    <w:rsid w:val="00A6654F"/>
    <w:rsid w:val="00A701F7"/>
    <w:rsid w:val="00A7534A"/>
    <w:rsid w:val="00A86005"/>
    <w:rsid w:val="00AA159C"/>
    <w:rsid w:val="00AA1E41"/>
    <w:rsid w:val="00AA375E"/>
    <w:rsid w:val="00AA70F0"/>
    <w:rsid w:val="00AA737B"/>
    <w:rsid w:val="00AB09E3"/>
    <w:rsid w:val="00AC1E7F"/>
    <w:rsid w:val="00AC7424"/>
    <w:rsid w:val="00AD28DF"/>
    <w:rsid w:val="00AD5626"/>
    <w:rsid w:val="00AD7911"/>
    <w:rsid w:val="00AF1539"/>
    <w:rsid w:val="00B07E6D"/>
    <w:rsid w:val="00B10D4A"/>
    <w:rsid w:val="00B703B2"/>
    <w:rsid w:val="00B76633"/>
    <w:rsid w:val="00B80EC9"/>
    <w:rsid w:val="00B924A8"/>
    <w:rsid w:val="00B97CBE"/>
    <w:rsid w:val="00BA2E30"/>
    <w:rsid w:val="00BA3F04"/>
    <w:rsid w:val="00BB0202"/>
    <w:rsid w:val="00BC1220"/>
    <w:rsid w:val="00BC22D4"/>
    <w:rsid w:val="00BC23F7"/>
    <w:rsid w:val="00BC594C"/>
    <w:rsid w:val="00BE3D28"/>
    <w:rsid w:val="00BE545B"/>
    <w:rsid w:val="00BF6C44"/>
    <w:rsid w:val="00C01591"/>
    <w:rsid w:val="00C023F5"/>
    <w:rsid w:val="00C035DE"/>
    <w:rsid w:val="00C061B2"/>
    <w:rsid w:val="00C114EE"/>
    <w:rsid w:val="00C124DD"/>
    <w:rsid w:val="00C177F6"/>
    <w:rsid w:val="00C17E9A"/>
    <w:rsid w:val="00C25759"/>
    <w:rsid w:val="00C444A6"/>
    <w:rsid w:val="00C45FE5"/>
    <w:rsid w:val="00C50AAA"/>
    <w:rsid w:val="00C526D4"/>
    <w:rsid w:val="00C55CB0"/>
    <w:rsid w:val="00C62F60"/>
    <w:rsid w:val="00C66F8B"/>
    <w:rsid w:val="00C70E49"/>
    <w:rsid w:val="00C753BC"/>
    <w:rsid w:val="00C80BF1"/>
    <w:rsid w:val="00CA38AE"/>
    <w:rsid w:val="00CC352A"/>
    <w:rsid w:val="00CD03EF"/>
    <w:rsid w:val="00CD1685"/>
    <w:rsid w:val="00CD2768"/>
    <w:rsid w:val="00CD376B"/>
    <w:rsid w:val="00CD4753"/>
    <w:rsid w:val="00CD6BAA"/>
    <w:rsid w:val="00CE089A"/>
    <w:rsid w:val="00CE6F99"/>
    <w:rsid w:val="00CE71FF"/>
    <w:rsid w:val="00CE794A"/>
    <w:rsid w:val="00CF5AA1"/>
    <w:rsid w:val="00CF7D4F"/>
    <w:rsid w:val="00D03EF4"/>
    <w:rsid w:val="00D063C1"/>
    <w:rsid w:val="00D223F1"/>
    <w:rsid w:val="00D23857"/>
    <w:rsid w:val="00D254C8"/>
    <w:rsid w:val="00D33B5B"/>
    <w:rsid w:val="00D3460F"/>
    <w:rsid w:val="00D4640A"/>
    <w:rsid w:val="00D53494"/>
    <w:rsid w:val="00D66DEB"/>
    <w:rsid w:val="00D74E71"/>
    <w:rsid w:val="00D76620"/>
    <w:rsid w:val="00D81744"/>
    <w:rsid w:val="00DA257C"/>
    <w:rsid w:val="00DB4482"/>
    <w:rsid w:val="00DB4BF3"/>
    <w:rsid w:val="00DB4DF0"/>
    <w:rsid w:val="00DC4D15"/>
    <w:rsid w:val="00DC6696"/>
    <w:rsid w:val="00DC7E2C"/>
    <w:rsid w:val="00DD1D89"/>
    <w:rsid w:val="00DD4373"/>
    <w:rsid w:val="00DD5DEF"/>
    <w:rsid w:val="00DE08B6"/>
    <w:rsid w:val="00DE6860"/>
    <w:rsid w:val="00E12E89"/>
    <w:rsid w:val="00E16ECD"/>
    <w:rsid w:val="00E171B6"/>
    <w:rsid w:val="00E20C8F"/>
    <w:rsid w:val="00E23E4B"/>
    <w:rsid w:val="00E243AF"/>
    <w:rsid w:val="00E26BC3"/>
    <w:rsid w:val="00E3010B"/>
    <w:rsid w:val="00E55A58"/>
    <w:rsid w:val="00E635B0"/>
    <w:rsid w:val="00E67812"/>
    <w:rsid w:val="00E73012"/>
    <w:rsid w:val="00E76D4E"/>
    <w:rsid w:val="00E83CAA"/>
    <w:rsid w:val="00E87CC9"/>
    <w:rsid w:val="00EA4CCA"/>
    <w:rsid w:val="00EA78E3"/>
    <w:rsid w:val="00EB61C8"/>
    <w:rsid w:val="00EC3FF7"/>
    <w:rsid w:val="00ED103D"/>
    <w:rsid w:val="00ED3200"/>
    <w:rsid w:val="00EE2A53"/>
    <w:rsid w:val="00EE54F5"/>
    <w:rsid w:val="00EE7786"/>
    <w:rsid w:val="00EF149B"/>
    <w:rsid w:val="00F00964"/>
    <w:rsid w:val="00F035DD"/>
    <w:rsid w:val="00F05EE3"/>
    <w:rsid w:val="00F17635"/>
    <w:rsid w:val="00F20E98"/>
    <w:rsid w:val="00F247D0"/>
    <w:rsid w:val="00F278F4"/>
    <w:rsid w:val="00F27BAB"/>
    <w:rsid w:val="00F27CE7"/>
    <w:rsid w:val="00F30BDB"/>
    <w:rsid w:val="00F338D2"/>
    <w:rsid w:val="00F40DE6"/>
    <w:rsid w:val="00F413DD"/>
    <w:rsid w:val="00F42F87"/>
    <w:rsid w:val="00F525F2"/>
    <w:rsid w:val="00F56FA9"/>
    <w:rsid w:val="00F62C97"/>
    <w:rsid w:val="00F813B1"/>
    <w:rsid w:val="00F81419"/>
    <w:rsid w:val="00F867D4"/>
    <w:rsid w:val="00F86999"/>
    <w:rsid w:val="00F93D7F"/>
    <w:rsid w:val="00F946B3"/>
    <w:rsid w:val="00FB0D77"/>
    <w:rsid w:val="00FB2AF5"/>
    <w:rsid w:val="00FB6F9A"/>
    <w:rsid w:val="00FC4136"/>
    <w:rsid w:val="00FC48AE"/>
    <w:rsid w:val="00FC50E4"/>
    <w:rsid w:val="00FD1216"/>
    <w:rsid w:val="00FD5B86"/>
    <w:rsid w:val="00FE4DE9"/>
    <w:rsid w:val="00FF3332"/>
    <w:rsid w:val="00FF487B"/>
    <w:rsid w:val="00FF4E75"/>
    <w:rsid w:val="00FF5C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F6D6279"/>
  <w15:docId w15:val="{B7CD2F28-65C0-4D3A-820B-2146A6A6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D5626"/>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C1B42"/>
    <w:pPr>
      <w:tabs>
        <w:tab w:val="center" w:pos="4252"/>
        <w:tab w:val="right" w:pos="8504"/>
      </w:tabs>
      <w:snapToGrid w:val="0"/>
    </w:pPr>
    <w:rPr>
      <w:lang w:val="x-none" w:eastAsia="x-none"/>
    </w:rPr>
  </w:style>
  <w:style w:type="character" w:customStyle="1" w:styleId="a4">
    <w:name w:val="ヘッダー (文字)"/>
    <w:link w:val="a3"/>
    <w:uiPriority w:val="99"/>
    <w:rsid w:val="009C1B42"/>
    <w:rPr>
      <w:kern w:val="2"/>
      <w:sz w:val="21"/>
      <w:szCs w:val="22"/>
    </w:rPr>
  </w:style>
  <w:style w:type="paragraph" w:styleId="a5">
    <w:name w:val="footer"/>
    <w:basedOn w:val="a"/>
    <w:link w:val="a6"/>
    <w:uiPriority w:val="99"/>
    <w:unhideWhenUsed/>
    <w:rsid w:val="009C1B42"/>
    <w:pPr>
      <w:tabs>
        <w:tab w:val="center" w:pos="4252"/>
        <w:tab w:val="right" w:pos="8504"/>
      </w:tabs>
      <w:snapToGrid w:val="0"/>
    </w:pPr>
    <w:rPr>
      <w:lang w:val="x-none" w:eastAsia="x-none"/>
    </w:rPr>
  </w:style>
  <w:style w:type="character" w:customStyle="1" w:styleId="a6">
    <w:name w:val="フッター (文字)"/>
    <w:link w:val="a5"/>
    <w:uiPriority w:val="99"/>
    <w:rsid w:val="009C1B42"/>
    <w:rPr>
      <w:kern w:val="2"/>
      <w:sz w:val="21"/>
      <w:szCs w:val="22"/>
    </w:rPr>
  </w:style>
  <w:style w:type="character" w:styleId="a7">
    <w:name w:val="Hyperlink"/>
    <w:uiPriority w:val="99"/>
    <w:unhideWhenUsed/>
    <w:rsid w:val="009736BC"/>
    <w:rPr>
      <w:color w:val="0000FF"/>
      <w:u w:val="single"/>
    </w:rPr>
  </w:style>
  <w:style w:type="paragraph" w:styleId="a8">
    <w:name w:val="Balloon Text"/>
    <w:basedOn w:val="a"/>
    <w:semiHidden/>
    <w:rsid w:val="00F93D7F"/>
    <w:rPr>
      <w:rFonts w:ascii="Arial" w:eastAsia="ＭＳ ゴシック" w:hAnsi="Arial"/>
      <w:sz w:val="18"/>
      <w:szCs w:val="18"/>
    </w:rPr>
  </w:style>
  <w:style w:type="character" w:styleId="a9">
    <w:name w:val="annotation reference"/>
    <w:uiPriority w:val="99"/>
    <w:semiHidden/>
    <w:unhideWhenUsed/>
    <w:rsid w:val="00FD1216"/>
    <w:rPr>
      <w:sz w:val="18"/>
      <w:szCs w:val="18"/>
    </w:rPr>
  </w:style>
  <w:style w:type="paragraph" w:styleId="aa">
    <w:name w:val="annotation text"/>
    <w:basedOn w:val="a"/>
    <w:link w:val="ab"/>
    <w:uiPriority w:val="99"/>
    <w:unhideWhenUsed/>
    <w:rsid w:val="00FD1216"/>
    <w:pPr>
      <w:jc w:val="left"/>
    </w:pPr>
  </w:style>
  <w:style w:type="character" w:customStyle="1" w:styleId="ab">
    <w:name w:val="コメント文字列 (文字)"/>
    <w:link w:val="aa"/>
    <w:uiPriority w:val="99"/>
    <w:rsid w:val="00FD1216"/>
    <w:rPr>
      <w:kern w:val="2"/>
      <w:sz w:val="21"/>
      <w:szCs w:val="22"/>
    </w:rPr>
  </w:style>
  <w:style w:type="paragraph" w:styleId="ac">
    <w:name w:val="annotation subject"/>
    <w:basedOn w:val="aa"/>
    <w:next w:val="aa"/>
    <w:link w:val="ad"/>
    <w:uiPriority w:val="99"/>
    <w:semiHidden/>
    <w:unhideWhenUsed/>
    <w:rsid w:val="00FD1216"/>
    <w:rPr>
      <w:b/>
      <w:bCs/>
    </w:rPr>
  </w:style>
  <w:style w:type="character" w:customStyle="1" w:styleId="ad">
    <w:name w:val="コメント内容 (文字)"/>
    <w:link w:val="ac"/>
    <w:uiPriority w:val="99"/>
    <w:semiHidden/>
    <w:rsid w:val="00FD1216"/>
    <w:rPr>
      <w:b/>
      <w:bCs/>
      <w:kern w:val="2"/>
      <w:sz w:val="21"/>
      <w:szCs w:val="22"/>
    </w:rPr>
  </w:style>
  <w:style w:type="paragraph" w:styleId="ae">
    <w:name w:val="Revision"/>
    <w:hidden/>
    <w:uiPriority w:val="99"/>
    <w:semiHidden/>
    <w:rsid w:val="000F75F1"/>
    <w:rPr>
      <w:kern w:val="2"/>
      <w:sz w:val="21"/>
      <w:szCs w:val="22"/>
    </w:rPr>
  </w:style>
  <w:style w:type="paragraph" w:styleId="af">
    <w:name w:val="List Paragraph"/>
    <w:basedOn w:val="a"/>
    <w:uiPriority w:val="34"/>
    <w:qFormat/>
    <w:rsid w:val="0007299D"/>
    <w:pPr>
      <w:widowControl/>
      <w:ind w:leftChars="400" w:left="840"/>
      <w:jc w:val="left"/>
    </w:pPr>
    <w:rPr>
      <w:rFonts w:asciiTheme="minorHAnsi" w:eastAsiaTheme="minorEastAsia" w:hAnsiTheme="minorHAnsi" w:cstheme="minorBidi"/>
    </w:rPr>
  </w:style>
  <w:style w:type="character" w:customStyle="1" w:styleId="UnresolvedMention">
    <w:name w:val="Unresolved Mention"/>
    <w:basedOn w:val="a0"/>
    <w:uiPriority w:val="99"/>
    <w:semiHidden/>
    <w:unhideWhenUsed/>
    <w:rsid w:val="00545034"/>
    <w:rPr>
      <w:color w:val="605E5C"/>
      <w:shd w:val="clear" w:color="auto" w:fill="E1DFDD"/>
    </w:rPr>
  </w:style>
  <w:style w:type="character" w:styleId="af0">
    <w:name w:val="FollowedHyperlink"/>
    <w:basedOn w:val="a0"/>
    <w:uiPriority w:val="99"/>
    <w:semiHidden/>
    <w:unhideWhenUsed/>
    <w:rsid w:val="005D51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060364">
      <w:bodyDiv w:val="1"/>
      <w:marLeft w:val="0"/>
      <w:marRight w:val="0"/>
      <w:marTop w:val="0"/>
      <w:marBottom w:val="0"/>
      <w:divBdr>
        <w:top w:val="none" w:sz="0" w:space="0" w:color="auto"/>
        <w:left w:val="none" w:sz="0" w:space="0" w:color="auto"/>
        <w:bottom w:val="none" w:sz="0" w:space="0" w:color="auto"/>
        <w:right w:val="none" w:sz="0" w:space="0" w:color="auto"/>
      </w:divBdr>
    </w:div>
    <w:div w:id="195511556">
      <w:bodyDiv w:val="1"/>
      <w:marLeft w:val="0"/>
      <w:marRight w:val="0"/>
      <w:marTop w:val="0"/>
      <w:marBottom w:val="0"/>
      <w:divBdr>
        <w:top w:val="none" w:sz="0" w:space="0" w:color="auto"/>
        <w:left w:val="none" w:sz="0" w:space="0" w:color="auto"/>
        <w:bottom w:val="none" w:sz="0" w:space="0" w:color="auto"/>
        <w:right w:val="none" w:sz="0" w:space="0" w:color="auto"/>
      </w:divBdr>
    </w:div>
    <w:div w:id="291837149">
      <w:bodyDiv w:val="1"/>
      <w:marLeft w:val="0"/>
      <w:marRight w:val="0"/>
      <w:marTop w:val="0"/>
      <w:marBottom w:val="0"/>
      <w:divBdr>
        <w:top w:val="none" w:sz="0" w:space="0" w:color="auto"/>
        <w:left w:val="none" w:sz="0" w:space="0" w:color="auto"/>
        <w:bottom w:val="none" w:sz="0" w:space="0" w:color="auto"/>
        <w:right w:val="none" w:sz="0" w:space="0" w:color="auto"/>
      </w:divBdr>
    </w:div>
    <w:div w:id="775515279">
      <w:bodyDiv w:val="1"/>
      <w:marLeft w:val="0"/>
      <w:marRight w:val="0"/>
      <w:marTop w:val="0"/>
      <w:marBottom w:val="0"/>
      <w:divBdr>
        <w:top w:val="none" w:sz="0" w:space="0" w:color="auto"/>
        <w:left w:val="none" w:sz="0" w:space="0" w:color="auto"/>
        <w:bottom w:val="none" w:sz="0" w:space="0" w:color="auto"/>
        <w:right w:val="none" w:sz="0" w:space="0" w:color="auto"/>
      </w:divBdr>
    </w:div>
    <w:div w:id="1201477098">
      <w:bodyDiv w:val="1"/>
      <w:marLeft w:val="0"/>
      <w:marRight w:val="0"/>
      <w:marTop w:val="0"/>
      <w:marBottom w:val="0"/>
      <w:divBdr>
        <w:top w:val="none" w:sz="0" w:space="0" w:color="auto"/>
        <w:left w:val="none" w:sz="0" w:space="0" w:color="auto"/>
        <w:bottom w:val="none" w:sz="0" w:space="0" w:color="auto"/>
        <w:right w:val="none" w:sz="0" w:space="0" w:color="auto"/>
      </w:divBdr>
    </w:div>
    <w:div w:id="1790932844">
      <w:bodyDiv w:val="1"/>
      <w:marLeft w:val="0"/>
      <w:marRight w:val="0"/>
      <w:marTop w:val="0"/>
      <w:marBottom w:val="0"/>
      <w:divBdr>
        <w:top w:val="none" w:sz="0" w:space="0" w:color="auto"/>
        <w:left w:val="none" w:sz="0" w:space="0" w:color="auto"/>
        <w:bottom w:val="none" w:sz="0" w:space="0" w:color="auto"/>
        <w:right w:val="none" w:sz="0" w:space="0" w:color="auto"/>
      </w:divBdr>
    </w:div>
    <w:div w:id="200508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new.jhrs.or.jp/case-registry/"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ドキュメント" ma:contentTypeID="0x0101003FEC44BC06C34D4DBC76967797E54A22" ma:contentTypeVersion="0" ma:contentTypeDescription="新しいドキュメントを作成します。" ma:contentTypeScope="" ma:versionID="0b77f1573fc53830fc43a2b0f8858b88">
  <xsd:schema xmlns:xsd="http://www.w3.org/2001/XMLSchema" xmlns:xs="http://www.w3.org/2001/XMLSchema" xmlns:p="http://schemas.microsoft.com/office/2006/metadata/properties" xmlns:ns2="55171f58-f9ed-48ff-832f-a6e6a9ce0f66" targetNamespace="http://schemas.microsoft.com/office/2006/metadata/properties" ma:root="true" ma:fieldsID="baba38c302511d16ba773407f5684d14" ns2:_="">
    <xsd:import namespace="55171f58-f9ed-48ff-832f-a6e6a9ce0f6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71f58-f9ed-48ff-832f-a6e6a9ce0f66"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64396-9E05-4043-8102-FA2E59DF48F0}">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55171f58-f9ed-48ff-832f-a6e6a9ce0f66"/>
    <ds:schemaRef ds:uri="http://www.w3.org/XML/1998/namespace"/>
    <ds:schemaRef ds:uri="http://purl.org/dc/dcmitype/"/>
  </ds:schemaRefs>
</ds:datastoreItem>
</file>

<file path=customXml/itemProps2.xml><?xml version="1.0" encoding="utf-8"?>
<ds:datastoreItem xmlns:ds="http://schemas.openxmlformats.org/officeDocument/2006/customXml" ds:itemID="{AD0ACB23-58B5-4999-94E2-DEB88236982C}">
  <ds:schemaRefs>
    <ds:schemaRef ds:uri="http://schemas.microsoft.com/office/2006/metadata/longProperties"/>
  </ds:schemaRefs>
</ds:datastoreItem>
</file>

<file path=customXml/itemProps3.xml><?xml version="1.0" encoding="utf-8"?>
<ds:datastoreItem xmlns:ds="http://schemas.openxmlformats.org/officeDocument/2006/customXml" ds:itemID="{98269396-F2B0-4B5E-9A41-DDE451E9080C}">
  <ds:schemaRefs>
    <ds:schemaRef ds:uri="http://schemas.microsoft.com/sharepoint/events"/>
  </ds:schemaRefs>
</ds:datastoreItem>
</file>

<file path=customXml/itemProps4.xml><?xml version="1.0" encoding="utf-8"?>
<ds:datastoreItem xmlns:ds="http://schemas.openxmlformats.org/officeDocument/2006/customXml" ds:itemID="{FFD8D4AF-33D6-4EDB-8918-3876D7E90B0C}">
  <ds:schemaRefs>
    <ds:schemaRef ds:uri="http://schemas.microsoft.com/sharepoint/v3/contenttype/forms"/>
  </ds:schemaRefs>
</ds:datastoreItem>
</file>

<file path=customXml/itemProps5.xml><?xml version="1.0" encoding="utf-8"?>
<ds:datastoreItem xmlns:ds="http://schemas.openxmlformats.org/officeDocument/2006/customXml" ds:itemID="{FDCD94BB-8E63-4F39-B24B-27C96197C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71f58-f9ed-48ff-832f-a6e6a9ce0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70F9B50-D620-4A44-9387-80388BA72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1456</Words>
  <Characters>293</Characters>
  <Application>Microsoft Office Word</Application>
  <DocSecurity>0</DocSecurity>
  <Lines>2</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今井　佳子</dc:creator>
  <cp:lastModifiedBy>災害医療センター</cp:lastModifiedBy>
  <cp:revision>10</cp:revision>
  <cp:lastPrinted>2026-01-14T04:32:00Z</cp:lastPrinted>
  <dcterms:created xsi:type="dcterms:W3CDTF">2025-12-05T02:47:00Z</dcterms:created>
  <dcterms:modified xsi:type="dcterms:W3CDTF">2026-01-14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ARVZJYYYKH4-280-182</vt:lpwstr>
  </property>
  <property fmtid="{D5CDD505-2E9C-101B-9397-08002B2CF9AE}" pid="3" name="_dlc_DocIdItemGuid">
    <vt:lpwstr>88591cab-deda-491e-b344-088b3f921481</vt:lpwstr>
  </property>
  <property fmtid="{D5CDD505-2E9C-101B-9397-08002B2CF9AE}" pid="4" name="_dlc_DocIdUrl">
    <vt:lpwstr>http://sps.mail.ncvc.go.jp/res/fund/_layouts/DocIdRedir.aspx?ID=KARVZJYYYKH4-280-182, KARVZJYYYKH4-280-182</vt:lpwstr>
  </property>
  <property fmtid="{D5CDD505-2E9C-101B-9397-08002B2CF9AE}" pid="5" name="xd_Signature">
    <vt:lpwstr/>
  </property>
  <property fmtid="{D5CDD505-2E9C-101B-9397-08002B2CF9AE}" pid="6" name="TemplateUrl">
    <vt:lpwstr/>
  </property>
  <property fmtid="{D5CDD505-2E9C-101B-9397-08002B2CF9AE}" pid="7" name="xd_ProgID">
    <vt:lpwstr/>
  </property>
  <property fmtid="{D5CDD505-2E9C-101B-9397-08002B2CF9AE}" pid="8" name="_dlc_DocIdPersistId">
    <vt:lpwstr/>
  </property>
  <property fmtid="{D5CDD505-2E9C-101B-9397-08002B2CF9AE}" pid="9" name="Order">
    <vt:lpwstr>18200.0000000000</vt:lpwstr>
  </property>
  <property fmtid="{D5CDD505-2E9C-101B-9397-08002B2CF9AE}" pid="10" name="GrammarlyDocumentId">
    <vt:lpwstr>7c7b5f76-e6fc-4b25-ae91-34e5bd25b7f1</vt:lpwstr>
  </property>
</Properties>
</file>